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023CAC" w14:textId="60DDDA12" w:rsidR="002B7FC9" w:rsidRPr="00742D65" w:rsidRDefault="0075580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360" w:lineRule="auto"/>
        <w:rPr>
          <w:b/>
          <w:color w:val="65C4D8"/>
          <w:sz w:val="24"/>
          <w:szCs w:val="24"/>
        </w:rPr>
      </w:pPr>
      <w:r>
        <w:rPr>
          <w:b/>
          <w:color w:val="65C4D8"/>
          <w:sz w:val="24"/>
          <w:szCs w:val="24"/>
        </w:rPr>
        <w:t>Der Philipperbrief</w:t>
      </w:r>
      <w:r w:rsidR="00A10F27">
        <w:rPr>
          <w:b/>
          <w:color w:val="65C4D8"/>
          <w:sz w:val="24"/>
          <w:szCs w:val="24"/>
        </w:rPr>
        <w:t xml:space="preserve"> - Ermutigung in der Krise</w:t>
      </w:r>
    </w:p>
    <w:tbl>
      <w:tblPr>
        <w:tblStyle w:val="12"/>
        <w:tblW w:w="1021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85" w:type="dxa"/>
          <w:bottom w:w="85" w:type="dxa"/>
        </w:tblCellMar>
        <w:tblLook w:val="0400" w:firstRow="0" w:lastRow="0" w:firstColumn="0" w:lastColumn="0" w:noHBand="0" w:noVBand="1"/>
      </w:tblPr>
      <w:tblGrid>
        <w:gridCol w:w="1920"/>
        <w:gridCol w:w="1920"/>
        <w:gridCol w:w="2538"/>
        <w:gridCol w:w="1920"/>
        <w:gridCol w:w="1920"/>
      </w:tblGrid>
      <w:tr w:rsidR="002B7FC9" w:rsidRPr="00D354A3" w14:paraId="584D3060" w14:textId="77777777" w:rsidTr="00BB28DA">
        <w:trPr>
          <w:trHeight w:val="380"/>
        </w:trPr>
        <w:tc>
          <w:tcPr>
            <w:tcW w:w="1763" w:type="dxa"/>
            <w:tcMar>
              <w:top w:w="57" w:type="dxa"/>
              <w:bottom w:w="57" w:type="dxa"/>
            </w:tcMar>
          </w:tcPr>
          <w:p w14:paraId="7DDE7529" w14:textId="77777777" w:rsidR="002B7FC9" w:rsidRPr="00D354A3" w:rsidRDefault="00166454">
            <w:pPr>
              <w:spacing w:line="264" w:lineRule="auto"/>
              <w:rPr>
                <w:b/>
                <w:sz w:val="20"/>
                <w:szCs w:val="20"/>
              </w:rPr>
            </w:pPr>
            <w:r w:rsidRPr="00D354A3">
              <w:rPr>
                <w:b/>
                <w:sz w:val="20"/>
                <w:szCs w:val="20"/>
              </w:rPr>
              <w:t>Titel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5A41AEA3" w14:textId="77777777" w:rsidR="002B7FC9" w:rsidRPr="00D354A3" w:rsidRDefault="00166454">
            <w:pPr>
              <w:spacing w:line="264" w:lineRule="auto"/>
              <w:rPr>
                <w:b/>
                <w:sz w:val="20"/>
                <w:szCs w:val="20"/>
              </w:rPr>
            </w:pPr>
            <w:r w:rsidRPr="00D354A3">
              <w:rPr>
                <w:b/>
                <w:sz w:val="20"/>
                <w:szCs w:val="20"/>
              </w:rPr>
              <w:t>Bibelabschnitt</w:t>
            </w:r>
          </w:p>
        </w:tc>
        <w:tc>
          <w:tcPr>
            <w:tcW w:w="2330" w:type="dxa"/>
            <w:tcMar>
              <w:top w:w="57" w:type="dxa"/>
              <w:bottom w:w="57" w:type="dxa"/>
            </w:tcMar>
          </w:tcPr>
          <w:p w14:paraId="24D59016" w14:textId="77777777" w:rsidR="002B7FC9" w:rsidRPr="00D354A3" w:rsidRDefault="00166454">
            <w:pPr>
              <w:spacing w:line="264" w:lineRule="auto"/>
              <w:rPr>
                <w:b/>
                <w:sz w:val="20"/>
                <w:szCs w:val="20"/>
              </w:rPr>
            </w:pPr>
            <w:r w:rsidRPr="00D354A3">
              <w:rPr>
                <w:b/>
                <w:sz w:val="20"/>
                <w:szCs w:val="20"/>
              </w:rPr>
              <w:t>Ergänzende Bibeltexte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300572E9" w14:textId="77777777" w:rsidR="002B7FC9" w:rsidRPr="00D354A3" w:rsidRDefault="00166454">
            <w:pPr>
              <w:spacing w:line="264" w:lineRule="auto"/>
              <w:rPr>
                <w:b/>
                <w:sz w:val="20"/>
                <w:szCs w:val="20"/>
              </w:rPr>
            </w:pPr>
            <w:r w:rsidRPr="00D354A3">
              <w:rPr>
                <w:b/>
                <w:sz w:val="20"/>
                <w:szCs w:val="20"/>
              </w:rPr>
              <w:t>Merkvers(e)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5C162318" w14:textId="77777777" w:rsidR="002B7FC9" w:rsidRPr="00D354A3" w:rsidRDefault="00166454">
            <w:pPr>
              <w:spacing w:line="264" w:lineRule="auto"/>
              <w:rPr>
                <w:b/>
                <w:sz w:val="20"/>
                <w:szCs w:val="20"/>
              </w:rPr>
            </w:pPr>
            <w:r w:rsidRPr="00D354A3">
              <w:rPr>
                <w:b/>
                <w:sz w:val="20"/>
                <w:szCs w:val="20"/>
              </w:rPr>
              <w:t>Weiteres Studium</w:t>
            </w:r>
          </w:p>
        </w:tc>
      </w:tr>
      <w:tr w:rsidR="002B7FC9" w:rsidRPr="00D354A3" w14:paraId="653AFE32" w14:textId="77777777" w:rsidTr="00BB28DA">
        <w:trPr>
          <w:trHeight w:val="560"/>
        </w:trPr>
        <w:tc>
          <w:tcPr>
            <w:tcW w:w="1763" w:type="dxa"/>
            <w:tcMar>
              <w:top w:w="57" w:type="dxa"/>
              <w:bottom w:w="57" w:type="dxa"/>
            </w:tcMar>
          </w:tcPr>
          <w:p w14:paraId="2445B8DB" w14:textId="39ECEB7D" w:rsidR="002B7FC9" w:rsidRPr="00D354A3" w:rsidRDefault="00187F8B" w:rsidP="00566BCD">
            <w:pPr>
              <w:pStyle w:val="JS-Titel"/>
              <w:numPr>
                <w:ilvl w:val="0"/>
                <w:numId w:val="29"/>
              </w:numPr>
              <w:ind w:left="357" w:hanging="357"/>
            </w:pPr>
            <w:r>
              <w:t xml:space="preserve">Dank und </w:t>
            </w:r>
            <w:r w:rsidR="001C60AA">
              <w:t>Fürbitte</w:t>
            </w:r>
            <w:r>
              <w:t xml:space="preserve"> für die Gemeinde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21D16534" w14:textId="68FEA655" w:rsidR="002B7FC9" w:rsidRPr="00D354A3" w:rsidRDefault="00187F8B">
            <w:pPr>
              <w:rPr>
                <w:sz w:val="20"/>
                <w:szCs w:val="20"/>
              </w:rPr>
            </w:pPr>
            <w:r>
              <w:t>Philipper 1,1-11</w:t>
            </w:r>
          </w:p>
        </w:tc>
        <w:tc>
          <w:tcPr>
            <w:tcW w:w="2330" w:type="dxa"/>
            <w:tcMar>
              <w:top w:w="57" w:type="dxa"/>
              <w:bottom w:w="57" w:type="dxa"/>
            </w:tcMar>
          </w:tcPr>
          <w:p w14:paraId="792445D7" w14:textId="7B07EB80" w:rsidR="002B7FC9" w:rsidRPr="00D354A3" w:rsidRDefault="001C60AA">
            <w:pPr>
              <w:spacing w:line="264" w:lineRule="auto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Kraft durch Gebet</w:t>
            </w:r>
          </w:p>
          <w:p w14:paraId="53FEF76C" w14:textId="74D66B23" w:rsidR="002B7FC9" w:rsidRDefault="0049218F" w:rsidP="00021C4C">
            <w:pPr>
              <w:pStyle w:val="JS-AufzhlungBibeltexte"/>
            </w:pPr>
            <w:r>
              <w:t>Römer 1,8.9</w:t>
            </w:r>
          </w:p>
          <w:p w14:paraId="011B7E52" w14:textId="77777777" w:rsidR="00AC230A" w:rsidRDefault="0049218F" w:rsidP="00AC230A">
            <w:pPr>
              <w:pStyle w:val="JS-AufzhlungBibeltexte"/>
            </w:pPr>
            <w:r>
              <w:t>1.Korinther 1,4.8</w:t>
            </w:r>
          </w:p>
          <w:p w14:paraId="2F7AE9C9" w14:textId="77777777" w:rsidR="001C60AA" w:rsidRDefault="001C60AA" w:rsidP="00AC230A">
            <w:pPr>
              <w:pStyle w:val="JS-AufzhlungBibeltexte"/>
            </w:pPr>
            <w:r>
              <w:t>Epheser 6,16-20</w:t>
            </w:r>
          </w:p>
          <w:p w14:paraId="733E4941" w14:textId="13C9ED07" w:rsidR="001C60AA" w:rsidRPr="00D354A3" w:rsidRDefault="001C60AA" w:rsidP="00AC230A">
            <w:pPr>
              <w:pStyle w:val="JS-AufzhlungBibeltexte"/>
            </w:pPr>
            <w:r>
              <w:t>Kolosser 4,2.3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378D35B4" w14:textId="21CA5722" w:rsidR="002B7FC9" w:rsidRPr="00D354A3" w:rsidRDefault="00187F8B">
            <w:pPr>
              <w:spacing w:line="264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ilipper 1,6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4ADEED1B" w14:textId="5FA2F02A" w:rsidR="00604A06" w:rsidRPr="00D354A3" w:rsidRDefault="001C60AA">
            <w:pPr>
              <w:spacing w:after="40" w:line="264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s Gebet</w:t>
            </w:r>
            <w:r w:rsidR="000124AF">
              <w:rPr>
                <w:sz w:val="20"/>
                <w:szCs w:val="20"/>
              </w:rPr>
              <w:t xml:space="preserve">, </w:t>
            </w:r>
            <w:r w:rsidR="00604A06">
              <w:rPr>
                <w:sz w:val="20"/>
                <w:szCs w:val="20"/>
              </w:rPr>
              <w:t>Kapitel 21</w:t>
            </w:r>
          </w:p>
        </w:tc>
      </w:tr>
      <w:tr w:rsidR="002B7FC9" w:rsidRPr="00D354A3" w14:paraId="2FDC9F3F" w14:textId="77777777" w:rsidTr="00BB28DA">
        <w:trPr>
          <w:trHeight w:val="560"/>
        </w:trPr>
        <w:tc>
          <w:tcPr>
            <w:tcW w:w="1763" w:type="dxa"/>
            <w:tcMar>
              <w:top w:w="57" w:type="dxa"/>
              <w:bottom w:w="57" w:type="dxa"/>
            </w:tcMar>
          </w:tcPr>
          <w:p w14:paraId="2336B8C1" w14:textId="3FB473D6" w:rsidR="002B7FC9" w:rsidRPr="00D354A3" w:rsidRDefault="00F83267" w:rsidP="00044C42">
            <w:pPr>
              <w:pStyle w:val="JS-Titel"/>
              <w:ind w:right="-182"/>
            </w:pPr>
            <w:r>
              <w:t xml:space="preserve">Paulus in </w:t>
            </w:r>
            <w:r w:rsidR="00044C42">
              <w:t xml:space="preserve">Gefangenschaft 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055A8FDF" w14:textId="0C3FED0A" w:rsidR="002B7FC9" w:rsidRPr="00D354A3" w:rsidRDefault="00044C4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ilipper 1,12-26</w:t>
            </w:r>
          </w:p>
        </w:tc>
        <w:tc>
          <w:tcPr>
            <w:tcW w:w="2330" w:type="dxa"/>
            <w:tcMar>
              <w:top w:w="57" w:type="dxa"/>
              <w:bottom w:w="57" w:type="dxa"/>
            </w:tcMar>
          </w:tcPr>
          <w:p w14:paraId="7E4E039F" w14:textId="0FE26FC0" w:rsidR="002B7FC9" w:rsidRPr="00D354A3" w:rsidRDefault="009119EE">
            <w:pPr>
              <w:spacing w:line="264" w:lineRule="auto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Zuversicht trotz Problemen</w:t>
            </w:r>
          </w:p>
          <w:p w14:paraId="33224007" w14:textId="24C7EC24" w:rsidR="002B7FC9" w:rsidRDefault="00B9161A" w:rsidP="00021C4C">
            <w:pPr>
              <w:pStyle w:val="JS-AufzhlungBibeltexte"/>
            </w:pPr>
            <w:r>
              <w:t>Römer 14,7.8</w:t>
            </w:r>
          </w:p>
          <w:p w14:paraId="24BAEE38" w14:textId="6D6F95A6" w:rsidR="00FD29B2" w:rsidRDefault="00FD29B2" w:rsidP="00021C4C">
            <w:pPr>
              <w:pStyle w:val="JS-AufzhlungBibeltexte"/>
            </w:pPr>
            <w:r>
              <w:t>2. Korinther 1,8-11</w:t>
            </w:r>
          </w:p>
          <w:p w14:paraId="5CAB706C" w14:textId="77777777" w:rsidR="00FD29B2" w:rsidRDefault="00B9161A" w:rsidP="00FD29B2">
            <w:pPr>
              <w:pStyle w:val="JS-AufzhlungBibeltexte"/>
            </w:pPr>
            <w:r>
              <w:t>2.Timotheus 4,7.8</w:t>
            </w:r>
          </w:p>
          <w:p w14:paraId="7144A75F" w14:textId="6A3101FA" w:rsidR="00FD29B2" w:rsidRPr="00D354A3" w:rsidRDefault="00FD29B2" w:rsidP="00FD29B2">
            <w:pPr>
              <w:pStyle w:val="JS-AufzhlungBibeltexte"/>
            </w:pPr>
            <w:r>
              <w:t>Hebräer 10,35-37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71D5E83C" w14:textId="26605688" w:rsidR="002B7FC9" w:rsidRPr="00D354A3" w:rsidRDefault="00ED6E76">
            <w:pPr>
              <w:spacing w:line="264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ilipper 1,21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1B553B9C" w14:textId="25012428" w:rsidR="002B7FC9" w:rsidRPr="00D354A3" w:rsidRDefault="0090569E">
            <w:pPr>
              <w:spacing w:after="40" w:line="264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</w:t>
            </w:r>
            <w:r w:rsidR="005A21CC">
              <w:rPr>
                <w:sz w:val="20"/>
                <w:szCs w:val="20"/>
              </w:rPr>
              <w:t xml:space="preserve">ute Nachricht für </w:t>
            </w:r>
            <w:r w:rsidR="005A302A">
              <w:rPr>
                <w:sz w:val="20"/>
                <w:szCs w:val="20"/>
              </w:rPr>
              <w:t>a</w:t>
            </w:r>
            <w:r w:rsidR="005A21CC">
              <w:rPr>
                <w:sz w:val="20"/>
                <w:szCs w:val="20"/>
              </w:rPr>
              <w:t>lle</w:t>
            </w:r>
            <w:r w:rsidR="00AF7693">
              <w:rPr>
                <w:sz w:val="20"/>
                <w:szCs w:val="20"/>
              </w:rPr>
              <w:t xml:space="preserve">, </w:t>
            </w:r>
            <w:r w:rsidR="005A21CC">
              <w:rPr>
                <w:sz w:val="20"/>
                <w:szCs w:val="20"/>
              </w:rPr>
              <w:t>Kapitel 44</w:t>
            </w:r>
          </w:p>
        </w:tc>
      </w:tr>
      <w:tr w:rsidR="002B7FC9" w:rsidRPr="00D354A3" w14:paraId="396ECB8C" w14:textId="77777777" w:rsidTr="00BB28DA">
        <w:trPr>
          <w:trHeight w:val="560"/>
        </w:trPr>
        <w:tc>
          <w:tcPr>
            <w:tcW w:w="1763" w:type="dxa"/>
            <w:tcMar>
              <w:top w:w="57" w:type="dxa"/>
              <w:bottom w:w="57" w:type="dxa"/>
            </w:tcMar>
          </w:tcPr>
          <w:p w14:paraId="3DD609FB" w14:textId="6BE91403" w:rsidR="002B7FC9" w:rsidRPr="00D354A3" w:rsidRDefault="00397278" w:rsidP="00566BCD">
            <w:pPr>
              <w:pStyle w:val="JS-Titel"/>
            </w:pPr>
            <w:r>
              <w:t>Bereit, für Jesus zu leiden.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5749B0B5" w14:textId="4FB663CD" w:rsidR="002B7FC9" w:rsidRPr="00D354A3" w:rsidRDefault="000C1CD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ilipper 1,27-30</w:t>
            </w:r>
          </w:p>
        </w:tc>
        <w:tc>
          <w:tcPr>
            <w:tcW w:w="2330" w:type="dxa"/>
            <w:tcMar>
              <w:top w:w="57" w:type="dxa"/>
              <w:bottom w:w="57" w:type="dxa"/>
            </w:tcMar>
          </w:tcPr>
          <w:p w14:paraId="7C71B356" w14:textId="05FAD9BC" w:rsidR="00CF61FD" w:rsidRPr="00CF61FD" w:rsidRDefault="000C1CDC" w:rsidP="00CF61FD">
            <w:pPr>
              <w:spacing w:line="264" w:lineRule="auto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Aufruf zur Standhaftigkeit</w:t>
            </w:r>
          </w:p>
          <w:p w14:paraId="297B2619" w14:textId="1973DCE9" w:rsidR="002B7FC9" w:rsidRPr="00D354A3" w:rsidRDefault="00397278" w:rsidP="00021C4C">
            <w:pPr>
              <w:pStyle w:val="JS-AufzhlungBibeltexte"/>
            </w:pPr>
            <w:r>
              <w:t>Ap</w:t>
            </w:r>
            <w:r w:rsidR="000124AF">
              <w:t xml:space="preserve">ostelgeschichte </w:t>
            </w:r>
            <w:r>
              <w:t>5,41</w:t>
            </w:r>
          </w:p>
          <w:p w14:paraId="677C2059" w14:textId="77777777" w:rsidR="002B7FC9" w:rsidRDefault="00397278" w:rsidP="00021C4C">
            <w:pPr>
              <w:pStyle w:val="JS-AufzhlungBibeltexte"/>
            </w:pPr>
            <w:r>
              <w:t>1. Petrus 4,12-14</w:t>
            </w:r>
          </w:p>
          <w:p w14:paraId="00617532" w14:textId="5B82A034" w:rsidR="00397278" w:rsidRDefault="00397278" w:rsidP="00021C4C">
            <w:pPr>
              <w:pStyle w:val="JS-AufzhlungBibeltexte"/>
            </w:pPr>
            <w:r>
              <w:t>1. Petrus 5,10</w:t>
            </w:r>
          </w:p>
          <w:p w14:paraId="3D48E254" w14:textId="25F0124D" w:rsidR="00CF61FD" w:rsidRDefault="00CF61FD" w:rsidP="00021C4C">
            <w:pPr>
              <w:pStyle w:val="JS-AufzhlungBibeltexte"/>
            </w:pPr>
            <w:r>
              <w:t>Hebräer 10,36</w:t>
            </w:r>
          </w:p>
          <w:p w14:paraId="7075F7AF" w14:textId="1644767F" w:rsidR="00CF61FD" w:rsidRPr="00D354A3" w:rsidRDefault="00CF61FD" w:rsidP="00021C4C">
            <w:pPr>
              <w:pStyle w:val="JS-AufzhlungBibeltexte"/>
            </w:pPr>
            <w:r>
              <w:t>Jakobus 5,10.11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78ABED81" w14:textId="668F88FD" w:rsidR="002B7FC9" w:rsidRPr="00D354A3" w:rsidRDefault="00397278">
            <w:pPr>
              <w:spacing w:line="264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kobus 1,12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435F488B" w14:textId="183DE287" w:rsidR="00595602" w:rsidRPr="00D354A3" w:rsidRDefault="00595602">
            <w:pPr>
              <w:spacing w:after="40" w:line="264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istus kommt bald</w:t>
            </w:r>
            <w:r w:rsidR="00AF7693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Kapitel 10</w:t>
            </w:r>
          </w:p>
        </w:tc>
      </w:tr>
      <w:tr w:rsidR="002B7FC9" w:rsidRPr="00D354A3" w14:paraId="03D6F74B" w14:textId="77777777" w:rsidTr="00BB28DA">
        <w:trPr>
          <w:trHeight w:val="560"/>
        </w:trPr>
        <w:tc>
          <w:tcPr>
            <w:tcW w:w="1763" w:type="dxa"/>
            <w:tcMar>
              <w:top w:w="57" w:type="dxa"/>
              <w:bottom w:w="57" w:type="dxa"/>
            </w:tcMar>
          </w:tcPr>
          <w:p w14:paraId="6A838589" w14:textId="11B24CB7" w:rsidR="002B7FC9" w:rsidRPr="00D354A3" w:rsidRDefault="00023132" w:rsidP="00566BCD">
            <w:pPr>
              <w:pStyle w:val="JS-Titel"/>
            </w:pPr>
            <w:r>
              <w:t>Leben in der Gemeinschaft mit Christus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52A6C424" w14:textId="3BC23198" w:rsidR="002B7FC9" w:rsidRPr="00D354A3" w:rsidRDefault="000C1CD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ilipper 2,1-11</w:t>
            </w:r>
          </w:p>
        </w:tc>
        <w:tc>
          <w:tcPr>
            <w:tcW w:w="2330" w:type="dxa"/>
            <w:tcMar>
              <w:top w:w="57" w:type="dxa"/>
              <w:bottom w:w="57" w:type="dxa"/>
            </w:tcMar>
          </w:tcPr>
          <w:p w14:paraId="62BF7E14" w14:textId="5EEAFA9A" w:rsidR="002B7FC9" w:rsidRPr="00D354A3" w:rsidRDefault="0039050F">
            <w:pPr>
              <w:spacing w:line="264" w:lineRule="auto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Aufruf zur Liebe, Einheit und Demut</w:t>
            </w:r>
          </w:p>
          <w:p w14:paraId="3520296F" w14:textId="4785A74A" w:rsidR="00091033" w:rsidRPr="00D354A3" w:rsidRDefault="00091033" w:rsidP="00021C4C">
            <w:pPr>
              <w:pStyle w:val="JS-AufzhlungBibeltexte"/>
            </w:pPr>
            <w:r>
              <w:t>Matthäus 20,2</w:t>
            </w:r>
            <w:r w:rsidR="000B1457">
              <w:t>5-</w:t>
            </w:r>
            <w:r>
              <w:t>28</w:t>
            </w:r>
          </w:p>
          <w:p w14:paraId="22C123CE" w14:textId="29D5FB06" w:rsidR="000B1457" w:rsidRDefault="0039050F" w:rsidP="000B1457">
            <w:pPr>
              <w:pStyle w:val="JS-AufzhlungBibeltexte"/>
            </w:pPr>
            <w:r>
              <w:t>Johannes 15,12</w:t>
            </w:r>
          </w:p>
          <w:p w14:paraId="6725DAA5" w14:textId="110BCD01" w:rsidR="0039050F" w:rsidRDefault="0039050F" w:rsidP="00021C4C">
            <w:pPr>
              <w:pStyle w:val="JS-AufzhlungBibeltexte"/>
            </w:pPr>
            <w:r>
              <w:t>1.Korinther 1,10</w:t>
            </w:r>
          </w:p>
          <w:p w14:paraId="0CC45F35" w14:textId="0CA24033" w:rsidR="000B1457" w:rsidRDefault="000B1457" w:rsidP="00021C4C">
            <w:pPr>
              <w:pStyle w:val="JS-AufzhlungBibeltexte"/>
            </w:pPr>
            <w:r>
              <w:t>Kolosser 3,12-1</w:t>
            </w:r>
            <w:r w:rsidR="00EB2DC4">
              <w:t>5</w:t>
            </w:r>
          </w:p>
          <w:p w14:paraId="50BDA518" w14:textId="5A5D780B" w:rsidR="000B1457" w:rsidRPr="00D354A3" w:rsidRDefault="0039050F" w:rsidP="000B1457">
            <w:pPr>
              <w:pStyle w:val="JS-AufzhlungBibeltexte"/>
            </w:pPr>
            <w:r>
              <w:t>1.Petrus 3,8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16737C23" w14:textId="156A95A3" w:rsidR="002B7FC9" w:rsidRPr="00D354A3" w:rsidRDefault="00023132">
            <w:pPr>
              <w:spacing w:line="264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hilipper 2, </w:t>
            </w:r>
            <w:r w:rsidR="00644939">
              <w:rPr>
                <w:sz w:val="20"/>
                <w:szCs w:val="20"/>
              </w:rPr>
              <w:t>3.4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1AD39883" w14:textId="114ECC0A" w:rsidR="00C25938" w:rsidRDefault="00BE53A5">
            <w:pPr>
              <w:spacing w:after="40" w:line="264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hatzkammer der Zeugnisse</w:t>
            </w:r>
            <w:r w:rsidR="00AF7693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Band 3</w:t>
            </w:r>
            <w:r w:rsidR="00AF7693">
              <w:rPr>
                <w:sz w:val="20"/>
                <w:szCs w:val="20"/>
              </w:rPr>
              <w:t xml:space="preserve">, </w:t>
            </w:r>
            <w:r w:rsidR="00C25938">
              <w:rPr>
                <w:sz w:val="20"/>
                <w:szCs w:val="20"/>
              </w:rPr>
              <w:t>Kapitel 68</w:t>
            </w:r>
          </w:p>
          <w:p w14:paraId="676E0C33" w14:textId="155A4145" w:rsidR="00BE53A5" w:rsidRPr="00D354A3" w:rsidRDefault="00BE53A5">
            <w:pPr>
              <w:spacing w:after="40" w:line="264" w:lineRule="auto"/>
              <w:rPr>
                <w:sz w:val="20"/>
                <w:szCs w:val="20"/>
              </w:rPr>
            </w:pPr>
          </w:p>
        </w:tc>
      </w:tr>
      <w:tr w:rsidR="002B7FC9" w:rsidRPr="00D354A3" w14:paraId="561F6ADD" w14:textId="77777777" w:rsidTr="00BB28DA">
        <w:trPr>
          <w:trHeight w:val="560"/>
        </w:trPr>
        <w:tc>
          <w:tcPr>
            <w:tcW w:w="1763" w:type="dxa"/>
            <w:tcMar>
              <w:top w:w="57" w:type="dxa"/>
              <w:bottom w:w="57" w:type="dxa"/>
            </w:tcMar>
          </w:tcPr>
          <w:p w14:paraId="68D9A7E6" w14:textId="57896BC9" w:rsidR="002B7FC9" w:rsidRPr="00D354A3" w:rsidRDefault="00023132" w:rsidP="00566BCD">
            <w:pPr>
              <w:pStyle w:val="JS-Titel"/>
            </w:pPr>
            <w:r>
              <w:t>Sorgen um das Heil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010B107B" w14:textId="467027D0" w:rsidR="002B7FC9" w:rsidRPr="00D354A3" w:rsidRDefault="000C1CD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ilipper 2,12-18</w:t>
            </w:r>
          </w:p>
        </w:tc>
        <w:tc>
          <w:tcPr>
            <w:tcW w:w="2330" w:type="dxa"/>
            <w:tcMar>
              <w:top w:w="57" w:type="dxa"/>
              <w:bottom w:w="57" w:type="dxa"/>
            </w:tcMar>
          </w:tcPr>
          <w:p w14:paraId="2083DDB5" w14:textId="41616A91" w:rsidR="002B7FC9" w:rsidRPr="00D354A3" w:rsidRDefault="0039050F">
            <w:pPr>
              <w:spacing w:line="264" w:lineRule="auto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Christen als Lichter</w:t>
            </w:r>
          </w:p>
          <w:p w14:paraId="0870AB68" w14:textId="39E68993" w:rsidR="002B7FC9" w:rsidRDefault="00091033" w:rsidP="00021C4C">
            <w:pPr>
              <w:pStyle w:val="JS-AufzhlungBibeltexte"/>
            </w:pPr>
            <w:r>
              <w:t>Matthäus 5,14</w:t>
            </w:r>
            <w:r w:rsidR="0090569E">
              <w:t>-16</w:t>
            </w:r>
          </w:p>
          <w:p w14:paraId="4EA2DEE9" w14:textId="2162B063" w:rsidR="000E0BE9" w:rsidRDefault="000E0BE9" w:rsidP="00021C4C">
            <w:pPr>
              <w:pStyle w:val="JS-AufzhlungBibeltexte"/>
            </w:pPr>
            <w:r>
              <w:t>Johannes 8,12</w:t>
            </w:r>
          </w:p>
          <w:p w14:paraId="6AC33B9D" w14:textId="60564E6E" w:rsidR="00091033" w:rsidRDefault="000124AF" w:rsidP="00021C4C">
            <w:pPr>
              <w:pStyle w:val="JS-AufzhlungBibeltexte"/>
            </w:pPr>
            <w:r>
              <w:t>Apostelgeschichte</w:t>
            </w:r>
            <w:r w:rsidR="00091033">
              <w:t xml:space="preserve"> 13,47</w:t>
            </w:r>
          </w:p>
          <w:p w14:paraId="1A8F3393" w14:textId="0B2DF48B" w:rsidR="00091033" w:rsidRPr="00D354A3" w:rsidRDefault="00091033" w:rsidP="00021C4C">
            <w:pPr>
              <w:pStyle w:val="JS-AufzhlungBibeltexte"/>
            </w:pPr>
            <w:r>
              <w:t>Epheser 5,8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02BA5F55" w14:textId="308437C5" w:rsidR="002B7FC9" w:rsidRPr="00D354A3" w:rsidRDefault="00023132">
            <w:pPr>
              <w:spacing w:line="264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ilipper 2, 14</w:t>
            </w:r>
            <w:r w:rsidR="0090569E">
              <w:rPr>
                <w:sz w:val="20"/>
                <w:szCs w:val="20"/>
              </w:rPr>
              <w:t>.15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64481868" w14:textId="6F7E294B" w:rsidR="00CA3237" w:rsidRDefault="00CA3237">
            <w:pPr>
              <w:spacing w:after="40" w:line="264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s bessere</w:t>
            </w:r>
            <w:r w:rsidR="00AF769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Leben</w:t>
            </w:r>
            <w:r w:rsidR="00AF7693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 xml:space="preserve">Kapitel 2, </w:t>
            </w:r>
          </w:p>
          <w:p w14:paraId="42E7EA97" w14:textId="492CDB57" w:rsidR="00CA3237" w:rsidRPr="00D354A3" w:rsidRDefault="00CA3237">
            <w:pPr>
              <w:spacing w:after="40" w:line="264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bschnitt: </w:t>
            </w:r>
            <w:r w:rsidRPr="00CA3237">
              <w:rPr>
                <w:sz w:val="20"/>
                <w:szCs w:val="20"/>
              </w:rPr>
              <w:t>Ihr seid das Licht der Welt</w:t>
            </w:r>
          </w:p>
        </w:tc>
      </w:tr>
      <w:tr w:rsidR="002B7FC9" w:rsidRPr="00D354A3" w14:paraId="6CAC3495" w14:textId="77777777" w:rsidTr="00BB28DA">
        <w:trPr>
          <w:trHeight w:val="560"/>
        </w:trPr>
        <w:tc>
          <w:tcPr>
            <w:tcW w:w="1763" w:type="dxa"/>
            <w:tcMar>
              <w:top w:w="57" w:type="dxa"/>
              <w:bottom w:w="57" w:type="dxa"/>
            </w:tcMar>
          </w:tcPr>
          <w:p w14:paraId="0E53801F" w14:textId="7BDEBB83" w:rsidR="002B7FC9" w:rsidRPr="00D354A3" w:rsidRDefault="004A27FA" w:rsidP="00566BCD">
            <w:pPr>
              <w:pStyle w:val="JS-Titel"/>
            </w:pPr>
            <w:r>
              <w:t>Zwei vorbildliche Diener Jesu Christi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3466E4F4" w14:textId="1BB217D8" w:rsidR="002B7FC9" w:rsidRPr="00D354A3" w:rsidRDefault="000C1CD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ilipper 2,19-30</w:t>
            </w:r>
          </w:p>
        </w:tc>
        <w:tc>
          <w:tcPr>
            <w:tcW w:w="2330" w:type="dxa"/>
            <w:tcMar>
              <w:top w:w="57" w:type="dxa"/>
              <w:bottom w:w="57" w:type="dxa"/>
            </w:tcMar>
          </w:tcPr>
          <w:p w14:paraId="6A6A2740" w14:textId="1D7010AB" w:rsidR="002B7FC9" w:rsidRPr="00D354A3" w:rsidRDefault="00023132">
            <w:pPr>
              <w:spacing w:line="264" w:lineRule="auto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Treue Mitarbeiter</w:t>
            </w:r>
            <w:r w:rsidR="004A27FA">
              <w:rPr>
                <w:sz w:val="20"/>
                <w:szCs w:val="20"/>
                <w:u w:val="single"/>
              </w:rPr>
              <w:t xml:space="preserve"> und </w:t>
            </w:r>
            <w:r>
              <w:rPr>
                <w:sz w:val="20"/>
                <w:szCs w:val="20"/>
                <w:u w:val="single"/>
              </w:rPr>
              <w:t>wahre Freunde</w:t>
            </w:r>
          </w:p>
          <w:p w14:paraId="664158CD" w14:textId="1ED97FDA" w:rsidR="00CB46AC" w:rsidRDefault="00CB46AC" w:rsidP="00021C4C">
            <w:pPr>
              <w:pStyle w:val="JS-AufzhlungBibeltexte"/>
            </w:pPr>
            <w:r>
              <w:t>Sprüche 17,17</w:t>
            </w:r>
          </w:p>
          <w:p w14:paraId="0570AE73" w14:textId="6FFA093D" w:rsidR="002B7FC9" w:rsidRDefault="00091033" w:rsidP="00021C4C">
            <w:pPr>
              <w:pStyle w:val="JS-AufzhlungBibeltexte"/>
            </w:pPr>
            <w:r>
              <w:t>2.Timotheus 1,1</w:t>
            </w:r>
            <w:r w:rsidR="00484BFD">
              <w:t>5-18</w:t>
            </w:r>
          </w:p>
          <w:p w14:paraId="47704528" w14:textId="5D3DA3F8" w:rsidR="00091033" w:rsidRPr="00D354A3" w:rsidRDefault="000124AF" w:rsidP="00021C4C">
            <w:pPr>
              <w:pStyle w:val="JS-AufzhlungBibeltexte"/>
            </w:pPr>
            <w:r>
              <w:t>Apostelgeschichte</w:t>
            </w:r>
            <w:r w:rsidR="00091033">
              <w:t xml:space="preserve"> 20,37.38</w:t>
            </w:r>
          </w:p>
          <w:p w14:paraId="51BD6260" w14:textId="014D342F" w:rsidR="002B7FC9" w:rsidRPr="00D354A3" w:rsidRDefault="0039669A" w:rsidP="00021C4C">
            <w:pPr>
              <w:pStyle w:val="JS-AufzhlungBibeltexte"/>
            </w:pPr>
            <w:r>
              <w:t>Philipper 4,</w:t>
            </w:r>
            <w:r w:rsidR="00CB46AC">
              <w:t>1-</w:t>
            </w:r>
            <w:r>
              <w:t>3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1CDB7253" w14:textId="15251C76" w:rsidR="002B7FC9" w:rsidRPr="00D354A3" w:rsidRDefault="00484B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64" w:lineRule="auto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 Timotheus 2,1.2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29BDAD40" w14:textId="678D44F8" w:rsidR="00F83267" w:rsidRPr="00D354A3" w:rsidRDefault="00F83267">
            <w:pPr>
              <w:spacing w:after="40" w:line="264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ute Nachricht an alle</w:t>
            </w:r>
            <w:r w:rsidR="002E5452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Kapitel 49</w:t>
            </w:r>
          </w:p>
        </w:tc>
      </w:tr>
      <w:tr w:rsidR="002B7FC9" w:rsidRPr="00D354A3" w14:paraId="5AC1966B" w14:textId="77777777" w:rsidTr="00BB28DA">
        <w:trPr>
          <w:trHeight w:val="560"/>
        </w:trPr>
        <w:tc>
          <w:tcPr>
            <w:tcW w:w="1763" w:type="dxa"/>
            <w:tcMar>
              <w:top w:w="57" w:type="dxa"/>
              <w:bottom w:w="57" w:type="dxa"/>
            </w:tcMar>
          </w:tcPr>
          <w:p w14:paraId="02E1822F" w14:textId="7C93882F" w:rsidR="009F1E4C" w:rsidRDefault="00023132" w:rsidP="00566BCD">
            <w:pPr>
              <w:pStyle w:val="JS-Titel"/>
            </w:pPr>
            <w:r>
              <w:lastRenderedPageBreak/>
              <w:t xml:space="preserve">Warnung </w:t>
            </w:r>
            <w:r w:rsidR="009F1E4C">
              <w:t>vor</w:t>
            </w:r>
          </w:p>
          <w:p w14:paraId="256A2B25" w14:textId="753FB1BF" w:rsidR="002B7FC9" w:rsidRPr="00D354A3" w:rsidRDefault="00023132" w:rsidP="009F1E4C">
            <w:pPr>
              <w:pStyle w:val="JS-Titel"/>
              <w:numPr>
                <w:ilvl w:val="0"/>
                <w:numId w:val="0"/>
              </w:numPr>
              <w:ind w:left="312"/>
            </w:pPr>
            <w:r>
              <w:t>Gesetzesgerechtigkeit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01D69BBB" w14:textId="69479F97" w:rsidR="002B7FC9" w:rsidRPr="00D354A3" w:rsidRDefault="000C1CD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ilipper 3,1-11</w:t>
            </w:r>
            <w:r w:rsidR="00166454" w:rsidRPr="00D354A3">
              <w:rPr>
                <w:sz w:val="20"/>
                <w:szCs w:val="20"/>
              </w:rPr>
              <w:br/>
            </w:r>
          </w:p>
        </w:tc>
        <w:tc>
          <w:tcPr>
            <w:tcW w:w="2330" w:type="dxa"/>
            <w:tcMar>
              <w:top w:w="57" w:type="dxa"/>
              <w:bottom w:w="57" w:type="dxa"/>
            </w:tcMar>
          </w:tcPr>
          <w:p w14:paraId="2121039E" w14:textId="67FC9C11" w:rsidR="002B7FC9" w:rsidRPr="00D354A3" w:rsidRDefault="00EE39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  <w:u w:val="single"/>
              </w:rPr>
            </w:pPr>
            <w:r>
              <w:rPr>
                <w:color w:val="000000"/>
                <w:sz w:val="20"/>
                <w:szCs w:val="20"/>
                <w:u w:val="single"/>
              </w:rPr>
              <w:t>Gerecht allein durch Jesus Christus</w:t>
            </w:r>
          </w:p>
          <w:p w14:paraId="11DF6F12" w14:textId="54854782" w:rsidR="002B7FC9" w:rsidRDefault="0039669A" w:rsidP="000C1CDC">
            <w:pPr>
              <w:pStyle w:val="JS-AufzhlungBibeltexte"/>
            </w:pPr>
            <w:r>
              <w:t>Galater 6,14.15</w:t>
            </w:r>
          </w:p>
          <w:p w14:paraId="1B651D64" w14:textId="18152D1B" w:rsidR="009F1E4C" w:rsidRDefault="009F1E4C" w:rsidP="000C1CDC">
            <w:pPr>
              <w:pStyle w:val="JS-AufzhlungBibeltexte"/>
            </w:pPr>
            <w:r>
              <w:t>Epheser 2,8-10</w:t>
            </w:r>
          </w:p>
          <w:p w14:paraId="44556220" w14:textId="77777777" w:rsidR="0039669A" w:rsidRDefault="009F1E4C" w:rsidP="009F1E4C">
            <w:pPr>
              <w:pStyle w:val="JS-AufzhlungBibeltexte"/>
            </w:pPr>
            <w:r>
              <w:t>Römer 5,1</w:t>
            </w:r>
          </w:p>
          <w:p w14:paraId="26899051" w14:textId="7F702757" w:rsidR="009F1E4C" w:rsidRPr="00D354A3" w:rsidRDefault="009F1E4C" w:rsidP="009F1E4C">
            <w:pPr>
              <w:pStyle w:val="JS-AufzhlungBibeltexte"/>
            </w:pPr>
            <w:r>
              <w:t>1. Timotheus 1,12-15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06722E53" w14:textId="50A1B0B9" w:rsidR="002B7FC9" w:rsidRPr="00D354A3" w:rsidRDefault="00EE399D">
            <w:pPr>
              <w:spacing w:line="264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ilipper 3,7</w:t>
            </w:r>
            <w:r w:rsidR="0039669A">
              <w:rPr>
                <w:sz w:val="20"/>
                <w:szCs w:val="20"/>
              </w:rPr>
              <w:t>.8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6567D0C9" w14:textId="496BDA05" w:rsidR="00C12EA6" w:rsidRPr="00D354A3" w:rsidRDefault="00C12EA6">
            <w:pPr>
              <w:spacing w:after="40" w:line="264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ute Nachricht für alle</w:t>
            </w:r>
            <w:r w:rsidR="00695AF3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Kapitel 12</w:t>
            </w:r>
          </w:p>
        </w:tc>
      </w:tr>
      <w:tr w:rsidR="002B7FC9" w:rsidRPr="00D354A3" w14:paraId="7F7E11BC" w14:textId="77777777" w:rsidTr="00BB28DA">
        <w:trPr>
          <w:trHeight w:val="560"/>
        </w:trPr>
        <w:tc>
          <w:tcPr>
            <w:tcW w:w="1763" w:type="dxa"/>
            <w:tcMar>
              <w:top w:w="57" w:type="dxa"/>
              <w:bottom w:w="57" w:type="dxa"/>
            </w:tcMar>
          </w:tcPr>
          <w:p w14:paraId="4FB47A2F" w14:textId="35AD74F2" w:rsidR="002B7FC9" w:rsidRPr="00D354A3" w:rsidRDefault="00BE537E" w:rsidP="00566BCD">
            <w:pPr>
              <w:pStyle w:val="JS-Titel"/>
            </w:pPr>
            <w:r>
              <w:t>Das Ziel vor Augen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215241EB" w14:textId="6D089228" w:rsidR="00404A15" w:rsidRPr="00D354A3" w:rsidRDefault="000C1CD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ilipper 3,12-</w:t>
            </w:r>
            <w:r w:rsidR="00404A15">
              <w:rPr>
                <w:sz w:val="20"/>
                <w:szCs w:val="20"/>
              </w:rPr>
              <w:t>4,1</w:t>
            </w:r>
          </w:p>
          <w:p w14:paraId="41297C99" w14:textId="77777777" w:rsidR="002B7FC9" w:rsidRPr="00D354A3" w:rsidRDefault="002B7FC9">
            <w:pPr>
              <w:rPr>
                <w:sz w:val="20"/>
                <w:szCs w:val="20"/>
              </w:rPr>
            </w:pPr>
          </w:p>
          <w:p w14:paraId="3594AFAF" w14:textId="77777777" w:rsidR="002B7FC9" w:rsidRPr="00D354A3" w:rsidRDefault="002B7FC9">
            <w:pPr>
              <w:rPr>
                <w:sz w:val="20"/>
                <w:szCs w:val="20"/>
              </w:rPr>
            </w:pPr>
          </w:p>
          <w:p w14:paraId="24248D9D" w14:textId="77777777" w:rsidR="002B7FC9" w:rsidRPr="00D354A3" w:rsidRDefault="002B7F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30" w:type="dxa"/>
            <w:tcMar>
              <w:top w:w="57" w:type="dxa"/>
              <w:bottom w:w="57" w:type="dxa"/>
            </w:tcMar>
          </w:tcPr>
          <w:p w14:paraId="29598CFD" w14:textId="320A05A3" w:rsidR="002B7FC9" w:rsidRPr="00D354A3" w:rsidRDefault="006B2172">
            <w:pPr>
              <w:spacing w:line="264" w:lineRule="auto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An der</w:t>
            </w:r>
            <w:r w:rsidR="003704D7">
              <w:rPr>
                <w:sz w:val="20"/>
                <w:szCs w:val="20"/>
                <w:u w:val="single"/>
              </w:rPr>
              <w:t xml:space="preserve"> himmlische</w:t>
            </w:r>
            <w:r>
              <w:rPr>
                <w:sz w:val="20"/>
                <w:szCs w:val="20"/>
                <w:u w:val="single"/>
              </w:rPr>
              <w:t xml:space="preserve">n </w:t>
            </w:r>
            <w:r w:rsidR="003704D7">
              <w:rPr>
                <w:sz w:val="20"/>
                <w:szCs w:val="20"/>
                <w:u w:val="single"/>
              </w:rPr>
              <w:t>Berufung festhalten</w:t>
            </w:r>
          </w:p>
          <w:p w14:paraId="075C7680" w14:textId="102CE510" w:rsidR="005E27DD" w:rsidRPr="00B7296B" w:rsidRDefault="00B7296B" w:rsidP="000C1CDC">
            <w:pPr>
              <w:pStyle w:val="JS-AufzhlungBibeltexte"/>
            </w:pPr>
            <w:r w:rsidRPr="00B7296B">
              <w:t>1.</w:t>
            </w:r>
            <w:r w:rsidR="005E27DD" w:rsidRPr="00B7296B">
              <w:t>Korinther 9,24-27</w:t>
            </w:r>
          </w:p>
          <w:p w14:paraId="2AF65343" w14:textId="255C4DBD" w:rsidR="00A0259D" w:rsidRPr="00B7296B" w:rsidRDefault="00A0259D" w:rsidP="00A0259D">
            <w:pPr>
              <w:pStyle w:val="JS-AufzhlungBibeltexte"/>
            </w:pPr>
            <w:r w:rsidRPr="00B7296B">
              <w:t>Hebräer 11,13-16</w:t>
            </w:r>
          </w:p>
          <w:p w14:paraId="6AE9AE71" w14:textId="21D607CF" w:rsidR="002B7FC9" w:rsidRPr="00B7296B" w:rsidRDefault="00A0259D" w:rsidP="00A0259D">
            <w:pPr>
              <w:pStyle w:val="JS-AufzhlungBibeltexte"/>
            </w:pPr>
            <w:r w:rsidRPr="00B7296B">
              <w:t>Hebräer 12,1-3</w:t>
            </w:r>
          </w:p>
          <w:p w14:paraId="5A42D56F" w14:textId="611F049B" w:rsidR="00A0259D" w:rsidRPr="00D354A3" w:rsidRDefault="00A0259D" w:rsidP="00A0259D">
            <w:pPr>
              <w:pStyle w:val="JS-AufzhlungBibeltexte"/>
              <w:rPr>
                <w:u w:val="single"/>
              </w:rPr>
            </w:pPr>
            <w:r w:rsidRPr="00B7296B">
              <w:t>1.Petrus 1,8.9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1BE316D2" w14:textId="686316F3" w:rsidR="002B7FC9" w:rsidRPr="00D354A3" w:rsidRDefault="00EE399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ilipper 3,13</w:t>
            </w:r>
            <w:r w:rsidR="00621F3E">
              <w:rPr>
                <w:sz w:val="20"/>
                <w:szCs w:val="20"/>
              </w:rPr>
              <w:t>b</w:t>
            </w:r>
            <w:r>
              <w:rPr>
                <w:sz w:val="20"/>
                <w:szCs w:val="20"/>
              </w:rPr>
              <w:t>-14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71EF2C29" w14:textId="1CB263CD" w:rsidR="00503D5C" w:rsidRPr="00D354A3" w:rsidRDefault="00503D5C">
            <w:pPr>
              <w:spacing w:after="40" w:line="264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istus kommt bald</w:t>
            </w:r>
            <w:r w:rsidR="00180A09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Kapitel 20</w:t>
            </w:r>
          </w:p>
        </w:tc>
      </w:tr>
      <w:tr w:rsidR="002B7FC9" w:rsidRPr="00D354A3" w14:paraId="2D105134" w14:textId="77777777" w:rsidTr="00BB28DA">
        <w:trPr>
          <w:trHeight w:val="560"/>
        </w:trPr>
        <w:tc>
          <w:tcPr>
            <w:tcW w:w="1763" w:type="dxa"/>
            <w:tcMar>
              <w:top w:w="57" w:type="dxa"/>
              <w:bottom w:w="57" w:type="dxa"/>
            </w:tcMar>
          </w:tcPr>
          <w:p w14:paraId="227B486B" w14:textId="376CB63A" w:rsidR="002B7FC9" w:rsidRPr="00D354A3" w:rsidRDefault="00023132" w:rsidP="00566BCD">
            <w:pPr>
              <w:pStyle w:val="JS-Titel"/>
            </w:pPr>
            <w:r>
              <w:t>Mahnung zur Einigkeit und zur Freude im Herrn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6E95F2BB" w14:textId="7FA6B373" w:rsidR="002B7FC9" w:rsidRPr="00D354A3" w:rsidRDefault="000C1CD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ilipper 4,1-9</w:t>
            </w:r>
          </w:p>
        </w:tc>
        <w:tc>
          <w:tcPr>
            <w:tcW w:w="2330" w:type="dxa"/>
            <w:tcMar>
              <w:top w:w="57" w:type="dxa"/>
              <w:bottom w:w="57" w:type="dxa"/>
            </w:tcMar>
          </w:tcPr>
          <w:p w14:paraId="39CA5D51" w14:textId="77777777" w:rsidR="00B7296B" w:rsidRDefault="00B7296B" w:rsidP="00B7296B">
            <w:pPr>
              <w:pStyle w:val="JS-AufzhlungBibeltexte"/>
              <w:numPr>
                <w:ilvl w:val="0"/>
                <w:numId w:val="0"/>
              </w:numPr>
              <w:ind w:left="227" w:hanging="227"/>
              <w:rPr>
                <w:u w:val="single"/>
              </w:rPr>
            </w:pPr>
            <w:r w:rsidRPr="00B7296B">
              <w:rPr>
                <w:u w:val="single"/>
              </w:rPr>
              <w:t>Sorgen</w:t>
            </w:r>
            <w:r>
              <w:rPr>
                <w:u w:val="single"/>
              </w:rPr>
              <w:t xml:space="preserve"> in Freude</w:t>
            </w:r>
          </w:p>
          <w:p w14:paraId="2350F6E9" w14:textId="560059DE" w:rsidR="002B7FC9" w:rsidRPr="00B7296B" w:rsidRDefault="00E27E37" w:rsidP="00B7296B">
            <w:pPr>
              <w:pStyle w:val="JS-AufzhlungBibeltexte"/>
              <w:numPr>
                <w:ilvl w:val="0"/>
                <w:numId w:val="0"/>
              </w:numPr>
              <w:ind w:left="227" w:hanging="227"/>
              <w:rPr>
                <w:u w:val="single"/>
              </w:rPr>
            </w:pPr>
            <w:r>
              <w:rPr>
                <w:u w:val="single"/>
              </w:rPr>
              <w:t>v</w:t>
            </w:r>
            <w:r w:rsidR="00B7296B">
              <w:rPr>
                <w:u w:val="single"/>
              </w:rPr>
              <w:t>erwandeln</w:t>
            </w:r>
            <w:r>
              <w:rPr>
                <w:u w:val="single"/>
              </w:rPr>
              <w:t xml:space="preserve"> </w:t>
            </w:r>
          </w:p>
          <w:p w14:paraId="0D184F04" w14:textId="7E0089F1" w:rsidR="003505E6" w:rsidRDefault="003505E6" w:rsidP="00021C4C">
            <w:pPr>
              <w:pStyle w:val="JS-AufzhlungBibeltexte"/>
            </w:pPr>
            <w:r>
              <w:t>Psalm 55,23</w:t>
            </w:r>
          </w:p>
          <w:p w14:paraId="2195D272" w14:textId="485159BF" w:rsidR="003505E6" w:rsidRDefault="003505E6" w:rsidP="00021C4C">
            <w:pPr>
              <w:pStyle w:val="JS-AufzhlungBibeltexte"/>
            </w:pPr>
            <w:r>
              <w:t>Matthäus 6,31-33</w:t>
            </w:r>
          </w:p>
          <w:p w14:paraId="73ECCD40" w14:textId="336F9A5E" w:rsidR="00E27E37" w:rsidRDefault="00E27E37" w:rsidP="00021C4C">
            <w:pPr>
              <w:pStyle w:val="JS-AufzhlungBibeltexte"/>
            </w:pPr>
            <w:r>
              <w:t>Johannes 15,9-11</w:t>
            </w:r>
          </w:p>
          <w:p w14:paraId="6251D01A" w14:textId="279F33E0" w:rsidR="002B7FC9" w:rsidRDefault="00B7296B" w:rsidP="00021C4C">
            <w:pPr>
              <w:pStyle w:val="JS-AufzhlungBibeltexte"/>
            </w:pPr>
            <w:r>
              <w:t>2.Thess. 5,16-18</w:t>
            </w:r>
          </w:p>
          <w:p w14:paraId="741D2002" w14:textId="551D0973" w:rsidR="003505E6" w:rsidRPr="00D354A3" w:rsidRDefault="003505E6" w:rsidP="00E27E37">
            <w:pPr>
              <w:pStyle w:val="JS-AufzhlungBibeltexte"/>
            </w:pPr>
            <w:r>
              <w:t>1.Petrus 5,7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1C61E4FD" w14:textId="02243607" w:rsidR="002B7FC9" w:rsidRPr="00D354A3" w:rsidRDefault="0039050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ilipper 4,</w:t>
            </w:r>
            <w:r w:rsidR="00E27E37">
              <w:rPr>
                <w:sz w:val="20"/>
                <w:szCs w:val="20"/>
              </w:rPr>
              <w:t>4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729A85EA" w14:textId="28242C32" w:rsidR="001B050C" w:rsidRPr="00D354A3" w:rsidRDefault="001B050C">
            <w:pPr>
              <w:spacing w:after="40" w:line="264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r Weg zu Christus</w:t>
            </w:r>
            <w:r w:rsidR="006731A8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Kapitel 13</w:t>
            </w:r>
          </w:p>
        </w:tc>
      </w:tr>
      <w:tr w:rsidR="002B7FC9" w:rsidRPr="00D354A3" w14:paraId="0D1CE898" w14:textId="77777777" w:rsidTr="00BB28DA">
        <w:trPr>
          <w:trHeight w:val="560"/>
        </w:trPr>
        <w:tc>
          <w:tcPr>
            <w:tcW w:w="1763" w:type="dxa"/>
            <w:tcMar>
              <w:top w:w="57" w:type="dxa"/>
              <w:bottom w:w="57" w:type="dxa"/>
            </w:tcMar>
          </w:tcPr>
          <w:p w14:paraId="660800A5" w14:textId="1A3ACF76" w:rsidR="002B7FC9" w:rsidRPr="00D354A3" w:rsidRDefault="00710AFB" w:rsidP="00566BCD">
            <w:pPr>
              <w:pStyle w:val="JS-Titel"/>
            </w:pPr>
            <w:r>
              <w:t>Dank für die Gabe der Gemeinde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5C0DA217" w14:textId="7541A2FC" w:rsidR="002B7FC9" w:rsidRPr="00D354A3" w:rsidRDefault="000C1CD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ilipper 4,10-21</w:t>
            </w:r>
          </w:p>
        </w:tc>
        <w:tc>
          <w:tcPr>
            <w:tcW w:w="2330" w:type="dxa"/>
            <w:tcMar>
              <w:top w:w="57" w:type="dxa"/>
              <w:bottom w:w="57" w:type="dxa"/>
            </w:tcMar>
          </w:tcPr>
          <w:p w14:paraId="687CD76B" w14:textId="18611B63" w:rsidR="00710AFB" w:rsidRPr="00D354A3" w:rsidRDefault="00B527C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  <w:u w:val="single"/>
              </w:rPr>
            </w:pPr>
            <w:r>
              <w:rPr>
                <w:color w:val="000000"/>
                <w:sz w:val="20"/>
                <w:szCs w:val="20"/>
                <w:u w:val="single"/>
              </w:rPr>
              <w:t>Wenn Gottes Wesen in uns sichtbar wird</w:t>
            </w:r>
          </w:p>
          <w:p w14:paraId="067363C7" w14:textId="6EF8A5B8" w:rsidR="00710AFB" w:rsidRDefault="00710AFB" w:rsidP="00021C4C">
            <w:pPr>
              <w:pStyle w:val="JS-AufzhlungBibeltexte"/>
            </w:pPr>
            <w:r>
              <w:t>Sprüche 19, 17</w:t>
            </w:r>
          </w:p>
          <w:p w14:paraId="13593E06" w14:textId="4C32A757" w:rsidR="002B7FC9" w:rsidRDefault="00B527CF" w:rsidP="00021C4C">
            <w:pPr>
              <w:pStyle w:val="JS-AufzhlungBibeltexte"/>
            </w:pPr>
            <w:r>
              <w:t>Jesaja 58, 7</w:t>
            </w:r>
            <w:r w:rsidR="00710AFB">
              <w:t>-10</w:t>
            </w:r>
          </w:p>
          <w:p w14:paraId="4E4A8228" w14:textId="67542F2C" w:rsidR="00763B11" w:rsidRPr="00D354A3" w:rsidRDefault="00763B11" w:rsidP="00021C4C">
            <w:pPr>
              <w:pStyle w:val="JS-AufzhlungBibeltexte"/>
            </w:pPr>
            <w:r>
              <w:t>Matthäus 25, 36.40a</w:t>
            </w:r>
          </w:p>
          <w:p w14:paraId="4CB0904A" w14:textId="13A6D930" w:rsidR="002B7FC9" w:rsidRPr="00D354A3" w:rsidRDefault="00710AFB" w:rsidP="00021C4C">
            <w:pPr>
              <w:pStyle w:val="JS-AufzhlungBibeltexte"/>
            </w:pPr>
            <w:r>
              <w:t>Lukas 6, 36.38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2C9C5448" w14:textId="70746C0A" w:rsidR="002B7FC9" w:rsidRPr="00D354A3" w:rsidRDefault="00B527CF">
            <w:pPr>
              <w:spacing w:before="48"/>
              <w:ind w:left="227" w:hanging="22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ilipper 4, 13</w:t>
            </w:r>
            <w:r w:rsidR="00710AFB">
              <w:rPr>
                <w:sz w:val="20"/>
                <w:szCs w:val="20"/>
              </w:rPr>
              <w:t>.</w:t>
            </w:r>
          </w:p>
        </w:tc>
        <w:tc>
          <w:tcPr>
            <w:tcW w:w="1763" w:type="dxa"/>
            <w:tcMar>
              <w:top w:w="57" w:type="dxa"/>
              <w:bottom w:w="57" w:type="dxa"/>
            </w:tcMar>
          </w:tcPr>
          <w:p w14:paraId="045A0921" w14:textId="4724610F" w:rsidR="00EA4D4F" w:rsidRPr="00D354A3" w:rsidRDefault="00EA4D4F">
            <w:pPr>
              <w:spacing w:line="264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r Sieg der Liebe</w:t>
            </w:r>
            <w:r w:rsidR="00001B56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Kapitel 7</w:t>
            </w:r>
          </w:p>
        </w:tc>
      </w:tr>
    </w:tbl>
    <w:p w14:paraId="2913CC23" w14:textId="77777777" w:rsidR="002B7FC9" w:rsidRPr="00D354A3" w:rsidRDefault="002B7FC9">
      <w:pPr>
        <w:rPr>
          <w:sz w:val="20"/>
          <w:szCs w:val="20"/>
        </w:rPr>
      </w:pPr>
    </w:p>
    <w:sectPr w:rsidR="002B7FC9" w:rsidRPr="00D354A3">
      <w:headerReference w:type="default" r:id="rId7"/>
      <w:pgSz w:w="11906" w:h="16838"/>
      <w:pgMar w:top="1134" w:right="1134" w:bottom="1134" w:left="1134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7D9C2A" w14:textId="77777777" w:rsidR="002D266A" w:rsidRDefault="002D266A" w:rsidP="001D72D3">
      <w:pPr>
        <w:spacing w:after="0" w:line="240" w:lineRule="auto"/>
      </w:pPr>
      <w:r>
        <w:separator/>
      </w:r>
    </w:p>
  </w:endnote>
  <w:endnote w:type="continuationSeparator" w:id="0">
    <w:p w14:paraId="1E6B10F4" w14:textId="77777777" w:rsidR="002D266A" w:rsidRDefault="002D266A" w:rsidP="001D72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5F51D0" w14:textId="77777777" w:rsidR="002D266A" w:rsidRDefault="002D266A" w:rsidP="001D72D3">
      <w:pPr>
        <w:spacing w:after="0" w:line="240" w:lineRule="auto"/>
      </w:pPr>
      <w:r>
        <w:separator/>
      </w:r>
    </w:p>
  </w:footnote>
  <w:footnote w:type="continuationSeparator" w:id="0">
    <w:p w14:paraId="7C4ACD49" w14:textId="77777777" w:rsidR="002D266A" w:rsidRDefault="002D266A" w:rsidP="001D72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ellenraster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14"/>
      <w:gridCol w:w="4814"/>
    </w:tblGrid>
    <w:tr w:rsidR="00742D65" w14:paraId="6AC8D8E6" w14:textId="77777777" w:rsidTr="0060211A">
      <w:tc>
        <w:tcPr>
          <w:tcW w:w="4814" w:type="dxa"/>
        </w:tcPr>
        <w:p w14:paraId="2DE135A7" w14:textId="77777777" w:rsidR="00742D65" w:rsidRDefault="00742D65" w:rsidP="00742D65">
          <w:pPr>
            <w:pStyle w:val="Kopfzeile"/>
          </w:pPr>
          <w:r>
            <w:rPr>
              <w:noProof/>
            </w:rPr>
            <w:drawing>
              <wp:inline distT="0" distB="0" distL="0" distR="0" wp14:anchorId="09A68B1A" wp14:editId="55332C3A">
                <wp:extent cx="550800" cy="540000"/>
                <wp:effectExtent l="0" t="0" r="1905" b="0"/>
                <wp:docPr id="1" name="Grafi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fik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50800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14" w:type="dxa"/>
        </w:tcPr>
        <w:p w14:paraId="33D418D1" w14:textId="77777777" w:rsidR="00742D65" w:rsidRDefault="00742D65" w:rsidP="00742D65">
          <w:pPr>
            <w:pStyle w:val="Kopfzeile"/>
            <w:jc w:val="right"/>
          </w:pPr>
          <w:r>
            <w:rPr>
              <w:noProof/>
            </w:rPr>
            <w:drawing>
              <wp:inline distT="0" distB="0" distL="0" distR="0" wp14:anchorId="2734875C" wp14:editId="2539A98B">
                <wp:extent cx="1677600" cy="540000"/>
                <wp:effectExtent l="0" t="0" r="0" b="0"/>
                <wp:docPr id="2" name="Grafik 2" descr="Ein Bild, das Text enthält.&#10;&#10;Automatisch generierte Beschreibu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ik 2" descr="Ein Bild, das Text enthält.&#10;&#10;Automatisch generierte Beschreibu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77600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742D65" w14:paraId="6A6040E5" w14:textId="77777777" w:rsidTr="0060211A">
      <w:tc>
        <w:tcPr>
          <w:tcW w:w="4814" w:type="dxa"/>
        </w:tcPr>
        <w:p w14:paraId="3635DAA1" w14:textId="77777777" w:rsidR="00742D65" w:rsidRDefault="00742D65" w:rsidP="00742D65">
          <w:pPr>
            <w:pStyle w:val="Kopfzeile"/>
            <w:rPr>
              <w:noProof/>
            </w:rPr>
          </w:pPr>
        </w:p>
      </w:tc>
      <w:tc>
        <w:tcPr>
          <w:tcW w:w="4814" w:type="dxa"/>
        </w:tcPr>
        <w:p w14:paraId="4B111BB1" w14:textId="77777777" w:rsidR="00742D65" w:rsidRDefault="00742D65" w:rsidP="00742D65">
          <w:pPr>
            <w:pStyle w:val="Kopfzeile"/>
            <w:jc w:val="right"/>
            <w:rPr>
              <w:noProof/>
            </w:rPr>
          </w:pPr>
        </w:p>
      </w:tc>
    </w:tr>
  </w:tbl>
  <w:p w14:paraId="30C34E09" w14:textId="77777777" w:rsidR="00742D65" w:rsidRDefault="00742D65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E96C50"/>
    <w:multiLevelType w:val="multilevel"/>
    <w:tmpl w:val="F8E4D0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AF6F97"/>
    <w:multiLevelType w:val="hybridMultilevel"/>
    <w:tmpl w:val="93907130"/>
    <w:lvl w:ilvl="0" w:tplc="0407000F">
      <w:start w:val="1"/>
      <w:numFmt w:val="decimal"/>
      <w:lvlText w:val="%1."/>
      <w:lvlJc w:val="left"/>
      <w:pPr>
        <w:ind w:left="2062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13481D"/>
    <w:multiLevelType w:val="multilevel"/>
    <w:tmpl w:val="AA32A9D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lowerLetter"/>
      <w:lvlText w:val="%2."/>
      <w:lvlJc w:val="left"/>
      <w:pPr>
        <w:ind w:left="851" w:hanging="426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BD17A1"/>
    <w:multiLevelType w:val="multilevel"/>
    <w:tmpl w:val="51CA32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842EC3"/>
    <w:multiLevelType w:val="multilevel"/>
    <w:tmpl w:val="5DFE471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3B641A"/>
    <w:multiLevelType w:val="multilevel"/>
    <w:tmpl w:val="EF44A0E4"/>
    <w:lvl w:ilvl="0">
      <w:start w:val="1"/>
      <w:numFmt w:val="bullet"/>
      <w:pStyle w:val="JS-AufzhlungBibeltexte"/>
      <w:lvlText w:val="□"/>
      <w:lvlJc w:val="left"/>
      <w:pPr>
        <w:ind w:left="720" w:hanging="360"/>
      </w:pPr>
      <w:rPr>
        <w:rFonts w:ascii="Calibri" w:eastAsia="Calibri" w:hAnsi="Calibri" w:cs="Calibri"/>
        <w:sz w:val="28"/>
        <w:szCs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4E22B7B"/>
    <w:multiLevelType w:val="multilevel"/>
    <w:tmpl w:val="A5CC1FDE"/>
    <w:lvl w:ilvl="0">
      <w:start w:val="1"/>
      <w:numFmt w:val="bullet"/>
      <w:pStyle w:val="JS-Aufzhlung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832378C"/>
    <w:multiLevelType w:val="multilevel"/>
    <w:tmpl w:val="60FE8A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5F47F7"/>
    <w:multiLevelType w:val="multilevel"/>
    <w:tmpl w:val="0CD472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30EF76BF"/>
    <w:multiLevelType w:val="multilevel"/>
    <w:tmpl w:val="AA0AE26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1565A48"/>
    <w:multiLevelType w:val="multilevel"/>
    <w:tmpl w:val="7DB4F368"/>
    <w:lvl w:ilvl="0">
      <w:start w:val="1"/>
      <w:numFmt w:val="decimal"/>
      <w:pStyle w:val="L-AufzhlungPunkt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565313"/>
    <w:multiLevelType w:val="multilevel"/>
    <w:tmpl w:val="B20870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523C11"/>
    <w:multiLevelType w:val="multilevel"/>
    <w:tmpl w:val="4FA61C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A30BA9"/>
    <w:multiLevelType w:val="multilevel"/>
    <w:tmpl w:val="29A648D2"/>
    <w:lvl w:ilvl="0">
      <w:start w:val="1"/>
      <w:numFmt w:val="bullet"/>
      <w:lvlText w:val="●"/>
      <w:lvlJc w:val="left"/>
      <w:pPr>
        <w:ind w:left="1424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4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A370FFE"/>
    <w:multiLevelType w:val="multilevel"/>
    <w:tmpl w:val="8A8CA8B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42020F1B"/>
    <w:multiLevelType w:val="hybridMultilevel"/>
    <w:tmpl w:val="AA3C3A56"/>
    <w:lvl w:ilvl="0" w:tplc="75B40E2C">
      <w:start w:val="1"/>
      <w:numFmt w:val="bullet"/>
      <w:lvlText w:val="□"/>
      <w:lvlJc w:val="left"/>
      <w:pPr>
        <w:ind w:left="720" w:hanging="360"/>
      </w:pPr>
      <w:rPr>
        <w:rFonts w:ascii="Calibri" w:hAnsi="Calibri" w:cs="Calibri" w:hint="default"/>
        <w:sz w:val="28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3D13EA"/>
    <w:multiLevelType w:val="multilevel"/>
    <w:tmpl w:val="7BD0554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4C702D57"/>
    <w:multiLevelType w:val="multilevel"/>
    <w:tmpl w:val="2046A1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97363D"/>
    <w:multiLevelType w:val="multilevel"/>
    <w:tmpl w:val="2124D5E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9C74D3"/>
    <w:multiLevelType w:val="multilevel"/>
    <w:tmpl w:val="29227D2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633772"/>
    <w:multiLevelType w:val="multilevel"/>
    <w:tmpl w:val="7D3027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D8222F"/>
    <w:multiLevelType w:val="multilevel"/>
    <w:tmpl w:val="5B1C9F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D7E5A39"/>
    <w:multiLevelType w:val="multilevel"/>
    <w:tmpl w:val="EFD09D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C969AA"/>
    <w:multiLevelType w:val="multilevel"/>
    <w:tmpl w:val="B51A43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BA3099"/>
    <w:multiLevelType w:val="multilevel"/>
    <w:tmpl w:val="29F895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FC2B07"/>
    <w:multiLevelType w:val="multilevel"/>
    <w:tmpl w:val="A95A7100"/>
    <w:lvl w:ilvl="0">
      <w:start w:val="1"/>
      <w:numFmt w:val="decimal"/>
      <w:pStyle w:val="JS-AufzhlungsboxBibeltexte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0C613D"/>
    <w:multiLevelType w:val="hybridMultilevel"/>
    <w:tmpl w:val="684ED21E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A01118"/>
    <w:multiLevelType w:val="multilevel"/>
    <w:tmpl w:val="CD64F302"/>
    <w:lvl w:ilvl="0">
      <w:start w:val="1"/>
      <w:numFmt w:val="decimal"/>
      <w:pStyle w:val="JS-Tite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63476892">
    <w:abstractNumId w:val="27"/>
  </w:num>
  <w:num w:numId="2" w16cid:durableId="1534806293">
    <w:abstractNumId w:val="6"/>
  </w:num>
  <w:num w:numId="3" w16cid:durableId="1382754121">
    <w:abstractNumId w:val="25"/>
  </w:num>
  <w:num w:numId="4" w16cid:durableId="1333682901">
    <w:abstractNumId w:val="14"/>
  </w:num>
  <w:num w:numId="5" w16cid:durableId="68309666">
    <w:abstractNumId w:val="19"/>
  </w:num>
  <w:num w:numId="6" w16cid:durableId="1610040365">
    <w:abstractNumId w:val="17"/>
  </w:num>
  <w:num w:numId="7" w16cid:durableId="968820446">
    <w:abstractNumId w:val="10"/>
  </w:num>
  <w:num w:numId="8" w16cid:durableId="979265494">
    <w:abstractNumId w:val="11"/>
  </w:num>
  <w:num w:numId="9" w16cid:durableId="720135061">
    <w:abstractNumId w:val="20"/>
  </w:num>
  <w:num w:numId="10" w16cid:durableId="445195051">
    <w:abstractNumId w:val="18"/>
  </w:num>
  <w:num w:numId="11" w16cid:durableId="689070440">
    <w:abstractNumId w:val="0"/>
  </w:num>
  <w:num w:numId="12" w16cid:durableId="1316956236">
    <w:abstractNumId w:val="3"/>
  </w:num>
  <w:num w:numId="13" w16cid:durableId="150947331">
    <w:abstractNumId w:val="8"/>
  </w:num>
  <w:num w:numId="14" w16cid:durableId="1566184654">
    <w:abstractNumId w:val="5"/>
  </w:num>
  <w:num w:numId="15" w16cid:durableId="380592454">
    <w:abstractNumId w:val="12"/>
  </w:num>
  <w:num w:numId="16" w16cid:durableId="253632696">
    <w:abstractNumId w:val="13"/>
  </w:num>
  <w:num w:numId="17" w16cid:durableId="1239443800">
    <w:abstractNumId w:val="2"/>
  </w:num>
  <w:num w:numId="18" w16cid:durableId="1904682808">
    <w:abstractNumId w:val="24"/>
  </w:num>
  <w:num w:numId="19" w16cid:durableId="1916478603">
    <w:abstractNumId w:val="4"/>
  </w:num>
  <w:num w:numId="20" w16cid:durableId="1766532005">
    <w:abstractNumId w:val="7"/>
  </w:num>
  <w:num w:numId="21" w16cid:durableId="1864125293">
    <w:abstractNumId w:val="23"/>
  </w:num>
  <w:num w:numId="22" w16cid:durableId="1678583227">
    <w:abstractNumId w:val="22"/>
  </w:num>
  <w:num w:numId="23" w16cid:durableId="658191050">
    <w:abstractNumId w:val="9"/>
  </w:num>
  <w:num w:numId="24" w16cid:durableId="414518106">
    <w:abstractNumId w:val="21"/>
  </w:num>
  <w:num w:numId="25" w16cid:durableId="1928538878">
    <w:abstractNumId w:val="16"/>
  </w:num>
  <w:num w:numId="26" w16cid:durableId="87215871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2238715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1264264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66686098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06695140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84852247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53827762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957561563">
    <w:abstractNumId w:val="15"/>
  </w:num>
  <w:num w:numId="34" w16cid:durableId="1064184314">
    <w:abstractNumId w:val="1"/>
  </w:num>
  <w:num w:numId="35" w16cid:durableId="3583633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23975374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NjY3MDcysjC1NDFW0lEKTi0uzszPAykwqgUAC0wdPywAAAA="/>
  </w:docVars>
  <w:rsids>
    <w:rsidRoot w:val="002B7FC9"/>
    <w:rsid w:val="000017A9"/>
    <w:rsid w:val="00001B56"/>
    <w:rsid w:val="00007938"/>
    <w:rsid w:val="000124AF"/>
    <w:rsid w:val="00021C4C"/>
    <w:rsid w:val="00021EFA"/>
    <w:rsid w:val="00023132"/>
    <w:rsid w:val="00027495"/>
    <w:rsid w:val="000309F0"/>
    <w:rsid w:val="00041B92"/>
    <w:rsid w:val="00044C42"/>
    <w:rsid w:val="00045110"/>
    <w:rsid w:val="00045738"/>
    <w:rsid w:val="00050CFA"/>
    <w:rsid w:val="00071147"/>
    <w:rsid w:val="00073E51"/>
    <w:rsid w:val="0007590B"/>
    <w:rsid w:val="00091033"/>
    <w:rsid w:val="000A1A52"/>
    <w:rsid w:val="000B1457"/>
    <w:rsid w:val="000C166B"/>
    <w:rsid w:val="000C1C66"/>
    <w:rsid w:val="000C1CDC"/>
    <w:rsid w:val="000C3599"/>
    <w:rsid w:val="000C477A"/>
    <w:rsid w:val="000E0BE9"/>
    <w:rsid w:val="000E0CD4"/>
    <w:rsid w:val="000E23D7"/>
    <w:rsid w:val="000E6634"/>
    <w:rsid w:val="00110B7C"/>
    <w:rsid w:val="00121999"/>
    <w:rsid w:val="00125EBF"/>
    <w:rsid w:val="00141811"/>
    <w:rsid w:val="00166454"/>
    <w:rsid w:val="00167830"/>
    <w:rsid w:val="00174EA2"/>
    <w:rsid w:val="00176399"/>
    <w:rsid w:val="00180A09"/>
    <w:rsid w:val="00182E8B"/>
    <w:rsid w:val="00187F8B"/>
    <w:rsid w:val="001A4604"/>
    <w:rsid w:val="001B050C"/>
    <w:rsid w:val="001B40A1"/>
    <w:rsid w:val="001C28B2"/>
    <w:rsid w:val="001C3ED5"/>
    <w:rsid w:val="001C4D22"/>
    <w:rsid w:val="001C60AA"/>
    <w:rsid w:val="001D72D3"/>
    <w:rsid w:val="002045EE"/>
    <w:rsid w:val="002138E2"/>
    <w:rsid w:val="002155A0"/>
    <w:rsid w:val="00217ADB"/>
    <w:rsid w:val="00234DA9"/>
    <w:rsid w:val="00236B05"/>
    <w:rsid w:val="00265BED"/>
    <w:rsid w:val="00266CE2"/>
    <w:rsid w:val="00296053"/>
    <w:rsid w:val="002B0E38"/>
    <w:rsid w:val="002B143F"/>
    <w:rsid w:val="002B290B"/>
    <w:rsid w:val="002B5375"/>
    <w:rsid w:val="002B7FC9"/>
    <w:rsid w:val="002C02E6"/>
    <w:rsid w:val="002C20A9"/>
    <w:rsid w:val="002D266A"/>
    <w:rsid w:val="002E4B35"/>
    <w:rsid w:val="002E5452"/>
    <w:rsid w:val="002F508F"/>
    <w:rsid w:val="002F5204"/>
    <w:rsid w:val="00310FFD"/>
    <w:rsid w:val="003337A2"/>
    <w:rsid w:val="0034103D"/>
    <w:rsid w:val="003429C5"/>
    <w:rsid w:val="003505E6"/>
    <w:rsid w:val="003531E5"/>
    <w:rsid w:val="00354AEC"/>
    <w:rsid w:val="003560ED"/>
    <w:rsid w:val="003704D7"/>
    <w:rsid w:val="00375B65"/>
    <w:rsid w:val="00375EB7"/>
    <w:rsid w:val="003869DD"/>
    <w:rsid w:val="0039050F"/>
    <w:rsid w:val="0039669A"/>
    <w:rsid w:val="00397278"/>
    <w:rsid w:val="003A1E40"/>
    <w:rsid w:val="003A5983"/>
    <w:rsid w:val="003B0298"/>
    <w:rsid w:val="003B040A"/>
    <w:rsid w:val="003C1029"/>
    <w:rsid w:val="003C34DE"/>
    <w:rsid w:val="003D04DB"/>
    <w:rsid w:val="003D3A0D"/>
    <w:rsid w:val="003F16E4"/>
    <w:rsid w:val="003F59DC"/>
    <w:rsid w:val="00404A15"/>
    <w:rsid w:val="00406841"/>
    <w:rsid w:val="00407539"/>
    <w:rsid w:val="00436545"/>
    <w:rsid w:val="004503B9"/>
    <w:rsid w:val="0045472A"/>
    <w:rsid w:val="00454A32"/>
    <w:rsid w:val="00476F16"/>
    <w:rsid w:val="00482D7E"/>
    <w:rsid w:val="00484BFD"/>
    <w:rsid w:val="0049218F"/>
    <w:rsid w:val="004A27FA"/>
    <w:rsid w:val="004A7BD7"/>
    <w:rsid w:val="004B4D54"/>
    <w:rsid w:val="004B7227"/>
    <w:rsid w:val="004C76AF"/>
    <w:rsid w:val="004E7E4C"/>
    <w:rsid w:val="004F2768"/>
    <w:rsid w:val="004F3E86"/>
    <w:rsid w:val="004F6EC5"/>
    <w:rsid w:val="005003E1"/>
    <w:rsid w:val="00503C9D"/>
    <w:rsid w:val="00503D5C"/>
    <w:rsid w:val="005148F8"/>
    <w:rsid w:val="005230C4"/>
    <w:rsid w:val="00551312"/>
    <w:rsid w:val="00560A0D"/>
    <w:rsid w:val="00566BCD"/>
    <w:rsid w:val="00570475"/>
    <w:rsid w:val="005879C4"/>
    <w:rsid w:val="00595602"/>
    <w:rsid w:val="005A21CC"/>
    <w:rsid w:val="005A302A"/>
    <w:rsid w:val="005C3208"/>
    <w:rsid w:val="005E27DD"/>
    <w:rsid w:val="00604A06"/>
    <w:rsid w:val="00621F3E"/>
    <w:rsid w:val="00630507"/>
    <w:rsid w:val="00644939"/>
    <w:rsid w:val="006731A8"/>
    <w:rsid w:val="006752DE"/>
    <w:rsid w:val="00691BF8"/>
    <w:rsid w:val="00695AF3"/>
    <w:rsid w:val="006B2172"/>
    <w:rsid w:val="006C06AE"/>
    <w:rsid w:val="006D77B2"/>
    <w:rsid w:val="006E7FB2"/>
    <w:rsid w:val="006F1625"/>
    <w:rsid w:val="00710AFB"/>
    <w:rsid w:val="00711578"/>
    <w:rsid w:val="007120A5"/>
    <w:rsid w:val="0072299A"/>
    <w:rsid w:val="00742D65"/>
    <w:rsid w:val="00755804"/>
    <w:rsid w:val="0076388B"/>
    <w:rsid w:val="00763B11"/>
    <w:rsid w:val="0077385B"/>
    <w:rsid w:val="00774323"/>
    <w:rsid w:val="00780CEB"/>
    <w:rsid w:val="007846A6"/>
    <w:rsid w:val="00786A7E"/>
    <w:rsid w:val="00790202"/>
    <w:rsid w:val="007A2C54"/>
    <w:rsid w:val="007C4B2C"/>
    <w:rsid w:val="007C51C6"/>
    <w:rsid w:val="007D4D4D"/>
    <w:rsid w:val="007F0E2B"/>
    <w:rsid w:val="007F2D4E"/>
    <w:rsid w:val="007F7C0B"/>
    <w:rsid w:val="00806559"/>
    <w:rsid w:val="00840DE4"/>
    <w:rsid w:val="00843800"/>
    <w:rsid w:val="00844AC4"/>
    <w:rsid w:val="00851C74"/>
    <w:rsid w:val="008552B4"/>
    <w:rsid w:val="0086040A"/>
    <w:rsid w:val="00863590"/>
    <w:rsid w:val="0088039F"/>
    <w:rsid w:val="0088551D"/>
    <w:rsid w:val="00894200"/>
    <w:rsid w:val="008A4D19"/>
    <w:rsid w:val="008B0B3A"/>
    <w:rsid w:val="008B61F5"/>
    <w:rsid w:val="008B74F8"/>
    <w:rsid w:val="008B7F0B"/>
    <w:rsid w:val="008D6DBD"/>
    <w:rsid w:val="009036D4"/>
    <w:rsid w:val="0090569E"/>
    <w:rsid w:val="009119EE"/>
    <w:rsid w:val="00920B82"/>
    <w:rsid w:val="0092565D"/>
    <w:rsid w:val="00942399"/>
    <w:rsid w:val="009454F2"/>
    <w:rsid w:val="00985DEF"/>
    <w:rsid w:val="009A268B"/>
    <w:rsid w:val="009A56B9"/>
    <w:rsid w:val="009A5944"/>
    <w:rsid w:val="009B0CF8"/>
    <w:rsid w:val="009C5B2E"/>
    <w:rsid w:val="009D18CA"/>
    <w:rsid w:val="009E5511"/>
    <w:rsid w:val="009F1E4C"/>
    <w:rsid w:val="00A0259D"/>
    <w:rsid w:val="00A06D40"/>
    <w:rsid w:val="00A10F27"/>
    <w:rsid w:val="00A2024B"/>
    <w:rsid w:val="00A570CB"/>
    <w:rsid w:val="00A6614D"/>
    <w:rsid w:val="00A73E48"/>
    <w:rsid w:val="00A7606E"/>
    <w:rsid w:val="00AA3EDB"/>
    <w:rsid w:val="00AA45F1"/>
    <w:rsid w:val="00AC230A"/>
    <w:rsid w:val="00AD4F71"/>
    <w:rsid w:val="00AE1352"/>
    <w:rsid w:val="00AE6AFF"/>
    <w:rsid w:val="00AF0F1E"/>
    <w:rsid w:val="00AF7693"/>
    <w:rsid w:val="00B007FE"/>
    <w:rsid w:val="00B013BC"/>
    <w:rsid w:val="00B444B1"/>
    <w:rsid w:val="00B461A0"/>
    <w:rsid w:val="00B527CF"/>
    <w:rsid w:val="00B52BAB"/>
    <w:rsid w:val="00B5504C"/>
    <w:rsid w:val="00B7296B"/>
    <w:rsid w:val="00B83D04"/>
    <w:rsid w:val="00B9161A"/>
    <w:rsid w:val="00BA163E"/>
    <w:rsid w:val="00BA3A32"/>
    <w:rsid w:val="00BB07EC"/>
    <w:rsid w:val="00BB1B31"/>
    <w:rsid w:val="00BB28DA"/>
    <w:rsid w:val="00BC1D35"/>
    <w:rsid w:val="00BE1FE4"/>
    <w:rsid w:val="00BE537E"/>
    <w:rsid w:val="00BE53A5"/>
    <w:rsid w:val="00C12EA6"/>
    <w:rsid w:val="00C153BD"/>
    <w:rsid w:val="00C233E3"/>
    <w:rsid w:val="00C25938"/>
    <w:rsid w:val="00C25ADA"/>
    <w:rsid w:val="00C436D7"/>
    <w:rsid w:val="00C47B14"/>
    <w:rsid w:val="00C62F70"/>
    <w:rsid w:val="00C7029A"/>
    <w:rsid w:val="00CA3237"/>
    <w:rsid w:val="00CB46AC"/>
    <w:rsid w:val="00CC175C"/>
    <w:rsid w:val="00CF0FDC"/>
    <w:rsid w:val="00CF61FD"/>
    <w:rsid w:val="00CF7EE0"/>
    <w:rsid w:val="00D03143"/>
    <w:rsid w:val="00D23455"/>
    <w:rsid w:val="00D23524"/>
    <w:rsid w:val="00D354A3"/>
    <w:rsid w:val="00D46F3C"/>
    <w:rsid w:val="00D50BA9"/>
    <w:rsid w:val="00D51B87"/>
    <w:rsid w:val="00D81B0F"/>
    <w:rsid w:val="00D872AC"/>
    <w:rsid w:val="00D90305"/>
    <w:rsid w:val="00D917E7"/>
    <w:rsid w:val="00D97EBF"/>
    <w:rsid w:val="00DB29BE"/>
    <w:rsid w:val="00DB6E1F"/>
    <w:rsid w:val="00DF23ED"/>
    <w:rsid w:val="00DF34D1"/>
    <w:rsid w:val="00E0197C"/>
    <w:rsid w:val="00E24987"/>
    <w:rsid w:val="00E27E37"/>
    <w:rsid w:val="00E36FD4"/>
    <w:rsid w:val="00E50661"/>
    <w:rsid w:val="00E60671"/>
    <w:rsid w:val="00E9353F"/>
    <w:rsid w:val="00E9505B"/>
    <w:rsid w:val="00E95164"/>
    <w:rsid w:val="00E96103"/>
    <w:rsid w:val="00E96229"/>
    <w:rsid w:val="00EA0F74"/>
    <w:rsid w:val="00EA4D4F"/>
    <w:rsid w:val="00EB1CB8"/>
    <w:rsid w:val="00EB2ADB"/>
    <w:rsid w:val="00EB2DC4"/>
    <w:rsid w:val="00ED01E3"/>
    <w:rsid w:val="00ED6E76"/>
    <w:rsid w:val="00EE399D"/>
    <w:rsid w:val="00EE5892"/>
    <w:rsid w:val="00EF46D0"/>
    <w:rsid w:val="00EF515A"/>
    <w:rsid w:val="00F062E9"/>
    <w:rsid w:val="00F207C7"/>
    <w:rsid w:val="00F3193D"/>
    <w:rsid w:val="00F36686"/>
    <w:rsid w:val="00F642EF"/>
    <w:rsid w:val="00F75305"/>
    <w:rsid w:val="00F83267"/>
    <w:rsid w:val="00F876A7"/>
    <w:rsid w:val="00F92563"/>
    <w:rsid w:val="00FA4011"/>
    <w:rsid w:val="00FA517F"/>
    <w:rsid w:val="00FC19F2"/>
    <w:rsid w:val="00FC2CD7"/>
    <w:rsid w:val="00FC3E8E"/>
    <w:rsid w:val="00FD29B2"/>
    <w:rsid w:val="00FE77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D6D55B"/>
  <w15:docId w15:val="{03432A20-44BB-4227-99EB-416559964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de-DE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EE31BC"/>
  </w:style>
  <w:style w:type="paragraph" w:styleId="berschrift1">
    <w:name w:val="heading 1"/>
    <w:basedOn w:val="Standard"/>
    <w:next w:val="Standard"/>
    <w:link w:val="berschrift1Zchn"/>
    <w:uiPriority w:val="9"/>
    <w:qFormat/>
    <w:rsid w:val="00871F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erschrift3">
    <w:name w:val="heading 3"/>
    <w:basedOn w:val="Standard"/>
    <w:next w:val="Standard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erschrift4">
    <w:name w:val="heading 4"/>
    <w:basedOn w:val="Standard"/>
    <w:next w:val="Standard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erschrift5">
    <w:name w:val="heading 5"/>
    <w:basedOn w:val="Standard"/>
    <w:next w:val="Standard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erschrift6">
    <w:name w:val="heading 6"/>
    <w:basedOn w:val="Standard"/>
    <w:next w:val="Standard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el">
    <w:name w:val="Title"/>
    <w:basedOn w:val="Standard"/>
    <w:next w:val="Standard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ellenraster1">
    <w:name w:val="Tabellenraster1"/>
    <w:basedOn w:val="NormaleTabelle"/>
    <w:next w:val="Tabellenraster"/>
    <w:uiPriority w:val="59"/>
    <w:rsid w:val="00621842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enraster">
    <w:name w:val="Table Grid"/>
    <w:basedOn w:val="NormaleTabelle"/>
    <w:uiPriority w:val="39"/>
    <w:rsid w:val="006218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F50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F506B"/>
    <w:rPr>
      <w:rFonts w:ascii="Segoe UI" w:hAnsi="Segoe UI" w:cs="Segoe UI"/>
      <w:sz w:val="18"/>
      <w:szCs w:val="18"/>
    </w:rPr>
  </w:style>
  <w:style w:type="paragraph" w:customStyle="1" w:styleId="JS-berschriftTrkis">
    <w:name w:val="JS-Überschrift Türkis"/>
    <w:basedOn w:val="Standard"/>
    <w:rsid w:val="00F74848"/>
    <w:pPr>
      <w:spacing w:after="0" w:line="360" w:lineRule="auto"/>
    </w:pPr>
    <w:rPr>
      <w:rFonts w:eastAsia="Times New Roman" w:cs="Times New Roman"/>
      <w:b/>
      <w:bCs/>
      <w:color w:val="2EB2C2"/>
      <w:kern w:val="28"/>
      <w:sz w:val="26"/>
      <w:szCs w:val="24"/>
      <w:lang w:eastAsia="de-DE"/>
    </w:rPr>
  </w:style>
  <w:style w:type="paragraph" w:styleId="Listenabsatz">
    <w:name w:val="List Paragraph"/>
    <w:basedOn w:val="Standard"/>
    <w:uiPriority w:val="34"/>
    <w:qFormat/>
    <w:rsid w:val="00A610F5"/>
    <w:pPr>
      <w:ind w:left="720"/>
      <w:contextualSpacing/>
    </w:pPr>
  </w:style>
  <w:style w:type="paragraph" w:customStyle="1" w:styleId="JS-Aufzhlung">
    <w:name w:val="JS-Aufzählung"/>
    <w:basedOn w:val="Listenabsatz"/>
    <w:qFormat/>
    <w:rsid w:val="00761D9E"/>
    <w:pPr>
      <w:numPr>
        <w:numId w:val="2"/>
      </w:numPr>
      <w:spacing w:afterLines="50" w:after="50" w:line="240" w:lineRule="auto"/>
      <w:ind w:left="227" w:hanging="227"/>
      <w:jc w:val="both"/>
    </w:pPr>
    <w:rPr>
      <w:rFonts w:cstheme="minorHAnsi"/>
      <w:sz w:val="20"/>
    </w:rPr>
  </w:style>
  <w:style w:type="paragraph" w:customStyle="1" w:styleId="JS-AufzhlungsboxBibeltexte">
    <w:name w:val="JS-Aufzählungsbox Bibeltexte"/>
    <w:basedOn w:val="Listenabsatz"/>
    <w:qFormat/>
    <w:rsid w:val="00356823"/>
    <w:pPr>
      <w:numPr>
        <w:numId w:val="3"/>
      </w:numPr>
      <w:spacing w:after="0" w:line="264" w:lineRule="auto"/>
      <w:ind w:left="227" w:hanging="227"/>
      <w:contextualSpacing w:val="0"/>
    </w:pPr>
    <w:rPr>
      <w:rFonts w:cstheme="minorHAnsi"/>
      <w:sz w:val="20"/>
    </w:rPr>
  </w:style>
  <w:style w:type="table" w:customStyle="1" w:styleId="Tabellenraster11">
    <w:name w:val="Tabellenraster11"/>
    <w:basedOn w:val="NormaleTabelle"/>
    <w:next w:val="Tabellenraster"/>
    <w:uiPriority w:val="59"/>
    <w:rsid w:val="00212D85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2">
    <w:name w:val="Tabellenraster12"/>
    <w:basedOn w:val="NormaleTabelle"/>
    <w:next w:val="Tabellenraster"/>
    <w:uiPriority w:val="59"/>
    <w:rsid w:val="00212D85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3">
    <w:name w:val="Tabellenraster13"/>
    <w:basedOn w:val="NormaleTabelle"/>
    <w:next w:val="Tabellenraster"/>
    <w:uiPriority w:val="59"/>
    <w:rsid w:val="00212D85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-AufzhlungPunkt">
    <w:name w:val="L-Aufzählung Punkt"/>
    <w:basedOn w:val="Listenabsatz"/>
    <w:qFormat/>
    <w:rsid w:val="00BF3E08"/>
    <w:pPr>
      <w:numPr>
        <w:numId w:val="7"/>
      </w:numPr>
      <w:spacing w:after="0" w:line="264" w:lineRule="auto"/>
      <w:ind w:left="714" w:hanging="357"/>
      <w:contextualSpacing w:val="0"/>
      <w:jc w:val="both"/>
    </w:pPr>
  </w:style>
  <w:style w:type="paragraph" w:customStyle="1" w:styleId="JS-berschrift">
    <w:name w:val="JS-Überschrift"/>
    <w:basedOn w:val="Standard"/>
    <w:qFormat/>
    <w:rsid w:val="00D13396"/>
    <w:pPr>
      <w:spacing w:after="0" w:line="264" w:lineRule="auto"/>
    </w:pPr>
    <w:rPr>
      <w:rFonts w:cstheme="minorHAnsi"/>
      <w:sz w:val="20"/>
      <w:szCs w:val="20"/>
      <w:u w:val="single"/>
    </w:rPr>
  </w:style>
  <w:style w:type="table" w:customStyle="1" w:styleId="Tabellenraster14">
    <w:name w:val="Tabellenraster14"/>
    <w:basedOn w:val="NormaleTabelle"/>
    <w:next w:val="Tabellenraster"/>
    <w:uiPriority w:val="59"/>
    <w:rsid w:val="008E7B2F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871F3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KeinLeerraum">
    <w:name w:val="No Spacing"/>
    <w:uiPriority w:val="1"/>
    <w:qFormat/>
    <w:rsid w:val="00F07FB9"/>
    <w:pPr>
      <w:spacing w:after="0" w:line="240" w:lineRule="auto"/>
    </w:pPr>
  </w:style>
  <w:style w:type="paragraph" w:customStyle="1" w:styleId="JS-WeiteresStudium">
    <w:name w:val="JS-Weiteres Studium"/>
    <w:basedOn w:val="Standard"/>
    <w:qFormat/>
    <w:rsid w:val="000A42E6"/>
    <w:pPr>
      <w:spacing w:after="40" w:line="264" w:lineRule="auto"/>
    </w:pPr>
    <w:rPr>
      <w:sz w:val="20"/>
      <w:szCs w:val="20"/>
    </w:rPr>
  </w:style>
  <w:style w:type="paragraph" w:customStyle="1" w:styleId="JS-Titel">
    <w:name w:val="JS-Titel"/>
    <w:basedOn w:val="Standard"/>
    <w:qFormat/>
    <w:rsid w:val="00D13396"/>
    <w:pPr>
      <w:numPr>
        <w:numId w:val="1"/>
      </w:numPr>
      <w:spacing w:after="0" w:line="264" w:lineRule="auto"/>
      <w:ind w:left="312" w:hanging="312"/>
    </w:pPr>
    <w:rPr>
      <w:rFonts w:cstheme="minorHAnsi"/>
      <w:sz w:val="20"/>
      <w:szCs w:val="20"/>
    </w:rPr>
  </w:style>
  <w:style w:type="table" w:customStyle="1" w:styleId="Tabellenraster15">
    <w:name w:val="Tabellenraster15"/>
    <w:basedOn w:val="NormaleTabelle"/>
    <w:next w:val="Tabellenraster"/>
    <w:uiPriority w:val="59"/>
    <w:rsid w:val="00C23E73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2">
    <w:name w:val="Tabellenraster2"/>
    <w:basedOn w:val="NormaleTabelle"/>
    <w:next w:val="Tabellenraster"/>
    <w:uiPriority w:val="39"/>
    <w:rsid w:val="00F521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21">
    <w:name w:val="Tabellenraster21"/>
    <w:basedOn w:val="NormaleTabelle"/>
    <w:next w:val="Tabellenraster"/>
    <w:uiPriority w:val="39"/>
    <w:rsid w:val="001911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-Text">
    <w:name w:val="L-Text"/>
    <w:basedOn w:val="Standard"/>
    <w:qFormat/>
    <w:rsid w:val="000B1CEF"/>
    <w:pPr>
      <w:spacing w:after="120" w:line="264" w:lineRule="auto"/>
      <w:jc w:val="both"/>
    </w:pPr>
  </w:style>
  <w:style w:type="table" w:customStyle="1" w:styleId="Tabellenraster3">
    <w:name w:val="Tabellenraster3"/>
    <w:basedOn w:val="NormaleTabelle"/>
    <w:next w:val="Tabellenraster"/>
    <w:uiPriority w:val="39"/>
    <w:rsid w:val="009D56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JS-Bibelabschnitt">
    <w:name w:val="JS-Bibelabschnitt"/>
    <w:basedOn w:val="Standard"/>
    <w:qFormat/>
    <w:rsid w:val="00FC2F16"/>
    <w:pPr>
      <w:spacing w:after="0" w:line="264" w:lineRule="auto"/>
    </w:pPr>
    <w:rPr>
      <w:rFonts w:cstheme="minorHAnsi"/>
      <w:sz w:val="20"/>
      <w:szCs w:val="20"/>
      <w:lang w:bidi="prs-AF"/>
    </w:rPr>
  </w:style>
  <w:style w:type="table" w:customStyle="1" w:styleId="Tabellenraster22">
    <w:name w:val="Tabellenraster22"/>
    <w:basedOn w:val="NormaleTabelle"/>
    <w:next w:val="Tabellenraster"/>
    <w:uiPriority w:val="39"/>
    <w:rsid w:val="001F47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23">
    <w:name w:val="Tabellenraster23"/>
    <w:basedOn w:val="NormaleTabelle"/>
    <w:next w:val="Tabellenraster"/>
    <w:uiPriority w:val="39"/>
    <w:rsid w:val="00077E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Untertitel">
    <w:name w:val="Subtitle"/>
    <w:basedOn w:val="Standard"/>
    <w:next w:val="Standard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8">
    <w:name w:val="18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7">
    <w:name w:val="17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6">
    <w:name w:val="16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5">
    <w:name w:val="15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4">
    <w:name w:val="14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3">
    <w:name w:val="13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2">
    <w:name w:val="12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1">
    <w:name w:val="11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0">
    <w:name w:val="10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9">
    <w:name w:val="9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8">
    <w:name w:val="8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7">
    <w:name w:val="7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6">
    <w:name w:val="6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5">
    <w:name w:val="5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4">
    <w:name w:val="4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3">
    <w:name w:val="3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">
    <w:name w:val="2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">
    <w:name w:val="1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customStyle="1" w:styleId="JS-AufzhlungBibeltexte">
    <w:name w:val="JS-Aufzählung Bibeltexte"/>
    <w:basedOn w:val="Standard"/>
    <w:qFormat/>
    <w:rsid w:val="00476F16"/>
    <w:pPr>
      <w:numPr>
        <w:numId w:val="14"/>
      </w:numPr>
      <w:pBdr>
        <w:top w:val="nil"/>
        <w:left w:val="nil"/>
        <w:bottom w:val="nil"/>
        <w:right w:val="nil"/>
        <w:between w:val="nil"/>
      </w:pBdr>
      <w:spacing w:after="0" w:line="264" w:lineRule="auto"/>
      <w:ind w:left="227" w:hanging="227"/>
    </w:pPr>
    <w:rPr>
      <w:color w:val="000000"/>
      <w:sz w:val="20"/>
      <w:szCs w:val="20"/>
    </w:rPr>
  </w:style>
  <w:style w:type="table" w:customStyle="1" w:styleId="Tabellenraster16">
    <w:name w:val="Tabellenraster16"/>
    <w:basedOn w:val="NormaleTabelle"/>
    <w:next w:val="Tabellenraster"/>
    <w:uiPriority w:val="59"/>
    <w:rsid w:val="00482D7E"/>
    <w:pPr>
      <w:spacing w:after="0" w:line="240" w:lineRule="auto"/>
    </w:pPr>
    <w:rPr>
      <w:rFonts w:asciiTheme="minorHAnsi" w:eastAsiaTheme="minorHAnsi" w:hAnsiTheme="minorHAnsi" w:cstheme="minorBidi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7">
    <w:name w:val="Tabellenraster17"/>
    <w:basedOn w:val="NormaleTabelle"/>
    <w:uiPriority w:val="59"/>
    <w:rsid w:val="009A268B"/>
    <w:pPr>
      <w:spacing w:after="0" w:line="240" w:lineRule="auto"/>
    </w:pPr>
    <w:rPr>
      <w:rFonts w:cs="Arial"/>
      <w:lang w:val="en-GB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1D72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D72D3"/>
  </w:style>
  <w:style w:type="paragraph" w:styleId="Fuzeile">
    <w:name w:val="footer"/>
    <w:basedOn w:val="Standard"/>
    <w:link w:val="FuzeileZchn"/>
    <w:uiPriority w:val="99"/>
    <w:unhideWhenUsed/>
    <w:rsid w:val="001D72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D72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0622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2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2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8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.doernbrack@adventisten.de</dc:creator>
  <cp:keywords/>
  <dc:description/>
  <cp:lastModifiedBy>Michael Doernbrack</cp:lastModifiedBy>
  <cp:revision>32</cp:revision>
  <cp:lastPrinted>2019-09-23T09:04:00Z</cp:lastPrinted>
  <dcterms:created xsi:type="dcterms:W3CDTF">2021-04-25T14:16:00Z</dcterms:created>
  <dcterms:modified xsi:type="dcterms:W3CDTF">2024-10-22T19:34:00Z</dcterms:modified>
</cp:coreProperties>
</file>